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73AE0" w14:textId="77777777" w:rsidR="00C173B5" w:rsidRDefault="00000000" w:rsidP="007132B2">
      <w:pPr>
        <w:jc w:val="center"/>
        <w:rPr>
          <w:rFonts w:cs="Arial"/>
          <w:sz w:val="60"/>
          <w:szCs w:val="60"/>
        </w:rPr>
      </w:pPr>
      <w:r>
        <w:rPr>
          <w:noProof/>
        </w:rPr>
        <w:pict w14:anchorId="0D4B6B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left:0;text-align:left;margin-left:296.05pt;margin-top:-41.95pt;width:170.25pt;height:99pt;z-index:-251657728;mso-position-horizontal-relative:text;mso-position-vertical-relative:text">
            <v:imagedata r:id="rId8" o:title="London Met Logo"/>
          </v:shape>
        </w:pict>
      </w:r>
    </w:p>
    <w:p w14:paraId="06DAA48E" w14:textId="77777777" w:rsidR="00C173B5" w:rsidRDefault="00761590" w:rsidP="00761590">
      <w:pPr>
        <w:jc w:val="center"/>
        <w:rPr>
          <w:rFonts w:cs="Arial"/>
          <w:sz w:val="60"/>
          <w:szCs w:val="60"/>
        </w:rPr>
      </w:pPr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inline distT="0" distB="0" distL="0" distR="0" wp14:anchorId="217A9ABC" wp14:editId="778EDF42">
            <wp:extent cx="2555173" cy="1485900"/>
            <wp:effectExtent l="0" t="0" r="10795" b="0"/>
            <wp:docPr id="2" name="Picture 1" descr="mage result for islington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islington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173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rPr>
          <w:rFonts w:cs="Arial"/>
          <w:b/>
          <w:bCs/>
          <w:sz w:val="28"/>
          <w:szCs w:val="28"/>
        </w:rPr>
        <w:id w:val="-1564631484"/>
        <w:placeholder>
          <w:docPart w:val="2748DF5BB65840459BEFF1C2350F46D8"/>
        </w:placeholder>
        <w:showingPlcHdr/>
        <w:comboBox>
          <w:listItem w:value="Choose an item."/>
          <w:listItem w:displayText="CU4002NI Digital Design and Image Making" w:value="CU4002NI Digital Design and Image Making"/>
          <w:listItem w:displayText="CU4009NI 3D Modelling" w:value="CU4009NI 3D Modelling"/>
          <w:listItem w:displayText="CU4010NI Drawing and Character Design" w:value="CU4010NI Drawing and Character Design"/>
          <w:listItem w:displayText="CS4001NI Programming" w:value="CS4001NI Programming"/>
          <w:listItem w:displayText="CU5004NI Advanced 3D Modelling and Animation" w:value="CU5004NI Advanced 3D Modelling and Animation"/>
          <w:listItem w:displayText="CU5007NI Modelling and Texturing" w:value="CU5007NI Modelling and Texturing"/>
          <w:listItem w:displayText="CU5008NI Moving Image and VFX" w:value="CU5008NI Moving Image and VFX"/>
          <w:listItem w:displayText="CS5004NI Emerging Programming Platforms &amp; Tehnologies" w:value="CS5004NI Emerging Programming Platforms &amp; Tehnologies"/>
          <w:listItem w:displayText="CU6008NI Visual Effects for Computer Graphics and Games" w:value="CU6008NI Visual Effects for Computer Graphics and Games"/>
          <w:listItem w:displayText="CU6054NI Creating and Developing Sound for Multimedia" w:value="CU6054NI Creating and Developing Sound for Multimedia"/>
          <w:listItem w:displayText="FC6W03NI Long Work Related Learning" w:value="FC6W03NI Long Work Related Learning"/>
          <w:listItem w:displayText="CU6055NI Project Research and Planning" w:value="CU6055NI Project Research and Planning"/>
        </w:comboBox>
      </w:sdtPr>
      <w:sdtContent>
        <w:p w14:paraId="361A2021" w14:textId="671F6DBA" w:rsidR="00C173B5" w:rsidRPr="00112940" w:rsidRDefault="009820D2" w:rsidP="007132B2">
          <w:pPr>
            <w:tabs>
              <w:tab w:val="left" w:pos="2663"/>
            </w:tabs>
            <w:jc w:val="center"/>
            <w:rPr>
              <w:rFonts w:cs="Arial"/>
              <w:b/>
              <w:bCs/>
              <w:sz w:val="28"/>
              <w:szCs w:val="28"/>
            </w:rPr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Module</w:t>
          </w:r>
        </w:p>
      </w:sdtContent>
    </w:sdt>
    <w:p w14:paraId="2BCCCEAF" w14:textId="77777777" w:rsidR="00112940" w:rsidRDefault="00112940" w:rsidP="00C173B5">
      <w:pPr>
        <w:jc w:val="center"/>
        <w:rPr>
          <w:b/>
          <w:bCs/>
          <w:sz w:val="28"/>
          <w:szCs w:val="26"/>
        </w:rPr>
      </w:pPr>
    </w:p>
    <w:p w14:paraId="280703B5" w14:textId="59E6C6AA" w:rsidR="00C173B5" w:rsidRPr="00112940" w:rsidRDefault="00000000" w:rsidP="007132B2">
      <w:pPr>
        <w:tabs>
          <w:tab w:val="left" w:pos="2663"/>
        </w:tabs>
        <w:jc w:val="center"/>
        <w:rPr>
          <w:rFonts w:cs="Arial"/>
          <w:b/>
          <w:bCs/>
          <w:sz w:val="28"/>
          <w:szCs w:val="28"/>
        </w:rPr>
      </w:pPr>
      <w:sdt>
        <w:sdtPr>
          <w:rPr>
            <w:rFonts w:cs="Arial"/>
            <w:b/>
            <w:bCs/>
            <w:sz w:val="28"/>
            <w:szCs w:val="28"/>
          </w:rPr>
          <w:alias w:val="Percentage"/>
          <w:tag w:val="Percentage"/>
          <w:id w:val="-1675479939"/>
          <w:placeholder>
            <w:docPart w:val="8186319AA3AA4806979AB85AE9C0DB1F"/>
          </w:placeholder>
          <w:showingPlcHdr/>
          <w:comboBox>
            <w:listItem w:value="Choose an item."/>
            <w:listItem w:displayText="5%" w:value="5%"/>
            <w:listItem w:displayText="10%" w:value="10%"/>
            <w:listItem w:displayText="15%" w:value="15%"/>
            <w:listItem w:displayText="20%" w:value="20%"/>
            <w:listItem w:displayText="25%" w:value="25%"/>
            <w:listItem w:displayText="30%" w:value="30%"/>
            <w:listItem w:displayText="35%" w:value="35%"/>
            <w:listItem w:displayText="40%" w:value="40%"/>
            <w:listItem w:displayText="45%" w:value="45%"/>
            <w:listItem w:displayText="50%" w:value="50%"/>
            <w:listItem w:displayText="55%" w:value="55%"/>
            <w:listItem w:displayText="60%" w:value="60%"/>
            <w:listItem w:displayText="65%" w:value="65%"/>
            <w:listItem w:displayText="70%" w:value="70%"/>
            <w:listItem w:displayText="75%" w:value="75%"/>
            <w:listItem w:displayText="80%" w:value="80%"/>
            <w:listItem w:displayText="85%" w:value="85%"/>
            <w:listItem w:displayText="90%" w:value="90%"/>
            <w:listItem w:displayText="95%" w:value="95%"/>
            <w:listItem w:displayText="100%" w:value="100%"/>
          </w:comboBox>
        </w:sdtPr>
        <w:sdtContent>
          <w:r w:rsidR="009820D2" w:rsidRPr="001D7BBF">
            <w:rPr>
              <w:rStyle w:val="PlaceholderText"/>
            </w:rPr>
            <w:t xml:space="preserve">Choose </w:t>
          </w:r>
          <w:r w:rsidR="009820D2">
            <w:rPr>
              <w:rStyle w:val="PlaceholderText"/>
            </w:rPr>
            <w:t>Coursework Percentage</w:t>
          </w:r>
        </w:sdtContent>
      </w:sdt>
      <w:r w:rsidR="00112940">
        <w:rPr>
          <w:rFonts w:cs="Arial"/>
          <w:b/>
          <w:bCs/>
          <w:sz w:val="28"/>
          <w:szCs w:val="28"/>
        </w:rPr>
        <w:t xml:space="preserve"> </w:t>
      </w:r>
      <w:r w:rsidR="009236EC">
        <w:rPr>
          <w:rFonts w:cs="Arial"/>
          <w:b/>
          <w:bCs/>
          <w:sz w:val="28"/>
          <w:szCs w:val="28"/>
        </w:rPr>
        <w:t>Individual Coursework</w:t>
      </w:r>
    </w:p>
    <w:p w14:paraId="3B52B869" w14:textId="77777777" w:rsidR="00112940" w:rsidRDefault="00112940" w:rsidP="007132B2">
      <w:pPr>
        <w:tabs>
          <w:tab w:val="left" w:pos="2663"/>
        </w:tabs>
        <w:jc w:val="center"/>
        <w:rPr>
          <w:rFonts w:cs="Arial"/>
          <w:sz w:val="44"/>
          <w:szCs w:val="44"/>
        </w:rPr>
      </w:pPr>
    </w:p>
    <w:p w14:paraId="3EBC2FE0" w14:textId="68FFCE93" w:rsidR="00766D4D" w:rsidRPr="00766D4D" w:rsidRDefault="00766D4D" w:rsidP="00766D4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20</w:t>
      </w:r>
      <w:r w:rsidR="00324557">
        <w:rPr>
          <w:b/>
          <w:bCs/>
          <w:sz w:val="28"/>
          <w:szCs w:val="26"/>
        </w:rPr>
        <w:t xml:space="preserve">23 </w:t>
      </w:r>
      <w:r w:rsidR="003044A7">
        <w:rPr>
          <w:b/>
          <w:bCs/>
          <w:sz w:val="28"/>
          <w:szCs w:val="26"/>
        </w:rPr>
        <w:t>Spring</w:t>
      </w:r>
    </w:p>
    <w:p w14:paraId="5485761F" w14:textId="77777777" w:rsidR="00C173B5" w:rsidRDefault="00C173B5" w:rsidP="000F201F">
      <w:pPr>
        <w:tabs>
          <w:tab w:val="left" w:pos="2663"/>
        </w:tabs>
        <w:jc w:val="center"/>
        <w:rPr>
          <w:rFonts w:cs="Arial"/>
          <w:sz w:val="44"/>
          <w:szCs w:val="44"/>
        </w:rPr>
      </w:pPr>
    </w:p>
    <w:p w14:paraId="1F11639F" w14:textId="7E16FBD2" w:rsidR="00C173B5" w:rsidRPr="00C173B5" w:rsidRDefault="00C173B5" w:rsidP="000F201F">
      <w:pPr>
        <w:jc w:val="center"/>
        <w:rPr>
          <w:b/>
          <w:bCs/>
        </w:rPr>
      </w:pPr>
      <w:r w:rsidRPr="00C173B5">
        <w:rPr>
          <w:b/>
          <w:bCs/>
        </w:rPr>
        <w:t>Student Name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-2069794131"/>
          <w:placeholder>
            <w:docPart w:val="A0BECD625ACB4C66AECB31E714C35281"/>
          </w:placeholder>
          <w:showingPlcHdr/>
        </w:sdtPr>
        <w:sdtContent>
          <w:r w:rsidR="0003590C">
            <w:rPr>
              <w:rStyle w:val="PlaceholderText"/>
            </w:rPr>
            <w:t>Enter your Full Name Here</w:t>
          </w:r>
        </w:sdtContent>
      </w:sdt>
    </w:p>
    <w:p w14:paraId="792794DD" w14:textId="08413091" w:rsidR="00C173B5" w:rsidRDefault="00C173B5" w:rsidP="000F201F">
      <w:pPr>
        <w:jc w:val="center"/>
        <w:rPr>
          <w:b/>
          <w:bCs/>
        </w:rPr>
      </w:pPr>
      <w:r w:rsidRPr="00C173B5">
        <w:rPr>
          <w:b/>
          <w:bCs/>
        </w:rPr>
        <w:t>London Met ID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-378865605"/>
          <w:placeholder>
            <w:docPart w:val="99B794F072634504AE210EA6653E794A"/>
          </w:placeholder>
          <w:showingPlcHdr/>
          <w:comboBox>
            <w:listItem w:value="Choose an item."/>
          </w:comboBox>
        </w:sdtPr>
        <w:sdtContent>
          <w:r w:rsidR="0003590C">
            <w:rPr>
              <w:rStyle w:val="PlaceholderText"/>
            </w:rPr>
            <w:t>E.g. 18053646</w:t>
          </w:r>
        </w:sdtContent>
      </w:sdt>
    </w:p>
    <w:p w14:paraId="7E86D4C6" w14:textId="309DB402" w:rsidR="00C173B5" w:rsidRPr="00C173B5" w:rsidRDefault="00C173B5" w:rsidP="000F201F">
      <w:pPr>
        <w:jc w:val="center"/>
        <w:rPr>
          <w:b/>
          <w:bCs/>
        </w:rPr>
      </w:pPr>
      <w:r>
        <w:rPr>
          <w:b/>
          <w:bCs/>
        </w:rPr>
        <w:t>College ID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887069841"/>
          <w:placeholder>
            <w:docPart w:val="CA1FC30902DB40A0AD0C428D8E52A2F1"/>
          </w:placeholder>
          <w:showingPlcHdr/>
          <w:comboBox>
            <w:listItem w:value="Choose an item."/>
          </w:comboBox>
        </w:sdtPr>
        <w:sdtContent>
          <w:r w:rsidR="0003590C">
            <w:rPr>
              <w:rStyle w:val="PlaceholderText"/>
            </w:rPr>
            <w:t>E.g. NP01MM0474747</w:t>
          </w:r>
        </w:sdtContent>
      </w:sdt>
    </w:p>
    <w:p w14:paraId="159D9EC0" w14:textId="745D90DB" w:rsidR="00C173B5" w:rsidRPr="00C173B5" w:rsidRDefault="00C173B5" w:rsidP="000F201F">
      <w:pPr>
        <w:jc w:val="center"/>
        <w:rPr>
          <w:b/>
          <w:bCs/>
        </w:rPr>
      </w:pPr>
      <w:r w:rsidRPr="00C173B5">
        <w:rPr>
          <w:b/>
          <w:bCs/>
        </w:rPr>
        <w:t>Assignment Due Date:</w:t>
      </w:r>
      <w:r w:rsidR="005873E6">
        <w:rPr>
          <w:b/>
          <w:bCs/>
        </w:rPr>
        <w:t xml:space="preserve"> </w:t>
      </w:r>
      <w:sdt>
        <w:sdtPr>
          <w:rPr>
            <w:b/>
            <w:bCs/>
          </w:rPr>
          <w:id w:val="-819955643"/>
          <w:placeholder>
            <w:docPart w:val="58389D3992EB4597B51B4ACF64F665AD"/>
          </w:placeholder>
          <w:showingPlcHdr/>
          <w:date>
            <w:dateFormat w:val="dddd, MMMM d, yyyy"/>
            <w:lid w:val="en-US"/>
            <w:storeMappedDataAs w:val="dateTime"/>
            <w:calendar w:val="gregorian"/>
          </w:date>
        </w:sdtPr>
        <w:sdtContent>
          <w:r w:rsidR="0003590C" w:rsidRPr="001D7BBF">
            <w:rPr>
              <w:rStyle w:val="PlaceholderText"/>
            </w:rPr>
            <w:t>Click or tap to enter a date.</w:t>
          </w:r>
        </w:sdtContent>
      </w:sdt>
    </w:p>
    <w:p w14:paraId="5ADFF81A" w14:textId="3FBF04DE" w:rsidR="007132B2" w:rsidRPr="00FD0C0A" w:rsidRDefault="00FD0C0A" w:rsidP="000F201F">
      <w:pPr>
        <w:jc w:val="center"/>
        <w:rPr>
          <w:b/>
          <w:bCs/>
        </w:rPr>
      </w:pPr>
      <w:r w:rsidRPr="00FD0C0A">
        <w:rPr>
          <w:b/>
          <w:bCs/>
        </w:rPr>
        <w:t>Assignment Submission Date:</w:t>
      </w:r>
      <w:r w:rsidR="0003590C">
        <w:rPr>
          <w:b/>
          <w:bCs/>
        </w:rPr>
        <w:t xml:space="preserve"> </w:t>
      </w:r>
      <w:sdt>
        <w:sdtPr>
          <w:rPr>
            <w:b/>
            <w:bCs/>
          </w:rPr>
          <w:id w:val="-905529142"/>
          <w:placeholder>
            <w:docPart w:val="73622FF36A844256B5DA82F216B3980A"/>
          </w:placeholder>
          <w:showingPlcHdr/>
          <w:date>
            <w:dateFormat w:val="dddd, MMMM d, yyyy"/>
            <w:lid w:val="en-US"/>
            <w:storeMappedDataAs w:val="dateTime"/>
            <w:calendar w:val="gregorian"/>
          </w:date>
        </w:sdtPr>
        <w:sdtContent>
          <w:r w:rsidR="0003590C" w:rsidRPr="001D7BBF">
            <w:rPr>
              <w:rStyle w:val="PlaceholderText"/>
            </w:rPr>
            <w:t>Click or tap to enter a date.</w:t>
          </w:r>
        </w:sdtContent>
      </w:sdt>
    </w:p>
    <w:p w14:paraId="5D3DDACE" w14:textId="070E773A" w:rsidR="00C173B5" w:rsidRDefault="00761590" w:rsidP="006D45CD">
      <w:pPr>
        <w:jc w:val="center"/>
        <w:rPr>
          <w:b/>
          <w:bCs/>
        </w:rPr>
      </w:pPr>
      <w:r>
        <w:rPr>
          <w:b/>
          <w:bCs/>
        </w:rPr>
        <w:t>Word Count:</w:t>
      </w:r>
      <w:r w:rsidR="00F30687">
        <w:rPr>
          <w:b/>
          <w:bCs/>
        </w:rPr>
        <w:t xml:space="preserve"> </w:t>
      </w:r>
      <w:r w:rsidR="00E563E7">
        <w:rPr>
          <w:b/>
          <w:bCs/>
        </w:rPr>
        <w:fldChar w:fldCharType="begin"/>
      </w:r>
      <w:r w:rsidR="00E563E7">
        <w:rPr>
          <w:b/>
          <w:bCs/>
        </w:rPr>
        <w:instrText xml:space="preserve"> NUMWORDS   \* MERGEFORMAT </w:instrText>
      </w:r>
      <w:r w:rsidR="00E563E7">
        <w:rPr>
          <w:b/>
          <w:bCs/>
        </w:rPr>
        <w:fldChar w:fldCharType="separate"/>
      </w:r>
      <w:r w:rsidR="005E279C">
        <w:rPr>
          <w:b/>
          <w:bCs/>
          <w:noProof/>
        </w:rPr>
        <w:t>242</w:t>
      </w:r>
      <w:r w:rsidR="00E563E7">
        <w:rPr>
          <w:b/>
          <w:bCs/>
        </w:rPr>
        <w:fldChar w:fldCharType="end"/>
      </w:r>
    </w:p>
    <w:p w14:paraId="1ECD7CDB" w14:textId="77777777" w:rsidR="007F5EE3" w:rsidRDefault="007F5EE3" w:rsidP="007F5EE3">
      <w:pPr>
        <w:rPr>
          <w:b/>
          <w:bCs/>
        </w:rPr>
      </w:pPr>
      <w:r>
        <w:rPr>
          <w:b/>
          <w:bCs/>
        </w:rPr>
        <w:t>Project File Link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F5EE3" w14:paraId="2ED13CFD" w14:textId="77777777" w:rsidTr="00AC45CD">
        <w:tc>
          <w:tcPr>
            <w:tcW w:w="4788" w:type="dxa"/>
          </w:tcPr>
          <w:p w14:paraId="4C3B930F" w14:textId="77777777" w:rsidR="007F5EE3" w:rsidRDefault="007F5EE3" w:rsidP="00AC45CD">
            <w:pPr>
              <w:rPr>
                <w:b/>
                <w:bCs/>
              </w:rPr>
            </w:pPr>
            <w:r>
              <w:rPr>
                <w:b/>
                <w:bCs/>
              </w:rPr>
              <w:t>YouTube Link:</w:t>
            </w:r>
          </w:p>
        </w:tc>
        <w:tc>
          <w:tcPr>
            <w:tcW w:w="4788" w:type="dxa"/>
          </w:tcPr>
          <w:p w14:paraId="24857474" w14:textId="77777777" w:rsidR="007F5EE3" w:rsidRDefault="00000000" w:rsidP="00AC45CD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8010457"/>
                <w:placeholder>
                  <w:docPart w:val="FCDA24B1E3DD4B9DA968B19200271262"/>
                </w:placeholder>
                <w:showingPlcHdr/>
              </w:sdtPr>
              <w:sdtContent>
                <w:r w:rsidR="007F5EE3">
                  <w:rPr>
                    <w:rStyle w:val="PlaceholderText"/>
                  </w:rPr>
                  <w:t>Keep Unlisted YouTube URL of your Project Here</w:t>
                </w:r>
              </w:sdtContent>
            </w:sdt>
          </w:p>
        </w:tc>
      </w:tr>
      <w:tr w:rsidR="007F5EE3" w14:paraId="2EEAE4D0" w14:textId="77777777" w:rsidTr="00AC45CD">
        <w:tc>
          <w:tcPr>
            <w:tcW w:w="4788" w:type="dxa"/>
          </w:tcPr>
          <w:p w14:paraId="2C1D8E41" w14:textId="77777777" w:rsidR="007F5EE3" w:rsidRDefault="007F5EE3" w:rsidP="00AC45CD">
            <w:pPr>
              <w:rPr>
                <w:b/>
                <w:bCs/>
              </w:rPr>
            </w:pPr>
            <w:r>
              <w:rPr>
                <w:b/>
                <w:bCs/>
              </w:rPr>
              <w:t>Google Drive Link:</w:t>
            </w:r>
          </w:p>
        </w:tc>
        <w:tc>
          <w:tcPr>
            <w:tcW w:w="4788" w:type="dxa"/>
          </w:tcPr>
          <w:p w14:paraId="04E70D03" w14:textId="77777777" w:rsidR="007F5EE3" w:rsidRDefault="00000000" w:rsidP="00AC45CD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517425639"/>
                <w:placeholder>
                  <w:docPart w:val="8C71E0BB6CCF416089420B3E258E0800"/>
                </w:placeholder>
                <w:showingPlcHdr/>
              </w:sdtPr>
              <w:sdtContent>
                <w:r w:rsidR="007F5EE3">
                  <w:rPr>
                    <w:rStyle w:val="PlaceholderText"/>
                  </w:rPr>
                  <w:t>Keep Google Drive URL of your Project Here with Anyone in Organization can View Option Enabled</w:t>
                </w:r>
              </w:sdtContent>
            </w:sdt>
          </w:p>
        </w:tc>
      </w:tr>
    </w:tbl>
    <w:p w14:paraId="28FFF71D" w14:textId="77777777" w:rsidR="00466800" w:rsidRDefault="00466800" w:rsidP="006D45CD">
      <w:pPr>
        <w:jc w:val="center"/>
        <w:rPr>
          <w:b/>
          <w:bCs/>
        </w:rPr>
      </w:pPr>
    </w:p>
    <w:p w14:paraId="7EB7EB0C" w14:textId="1A79C833" w:rsidR="00466800" w:rsidRPr="00466800" w:rsidRDefault="00466800" w:rsidP="00466800">
      <w:pPr>
        <w:jc w:val="center"/>
        <w:rPr>
          <w:i/>
          <w:iCs/>
          <w:sz w:val="20"/>
          <w:szCs w:val="18"/>
        </w:rPr>
      </w:pPr>
      <w:r w:rsidRPr="00466800">
        <w:rPr>
          <w:i/>
          <w:iCs/>
          <w:sz w:val="20"/>
          <w:szCs w:val="18"/>
        </w:rPr>
        <w:t xml:space="preserve">I confirm that I understand my coursework needs to be submitted online via </w:t>
      </w:r>
      <w:r w:rsidR="00324557">
        <w:rPr>
          <w:i/>
          <w:iCs/>
          <w:sz w:val="20"/>
          <w:szCs w:val="18"/>
        </w:rPr>
        <w:t xml:space="preserve">MySecondTeacher </w:t>
      </w:r>
      <w:r w:rsidR="00C26BEE">
        <w:rPr>
          <w:i/>
          <w:iCs/>
          <w:sz w:val="20"/>
          <w:szCs w:val="18"/>
        </w:rPr>
        <w:t xml:space="preserve">under the relevant module page </w:t>
      </w:r>
      <w:r w:rsidRPr="00466800">
        <w:rPr>
          <w:i/>
          <w:iCs/>
          <w:sz w:val="20"/>
          <w:szCs w:val="18"/>
        </w:rPr>
        <w:t>before the deadline in order for my assignment to be accepted and marked.</w:t>
      </w:r>
      <w:r>
        <w:rPr>
          <w:i/>
          <w:iCs/>
          <w:sz w:val="20"/>
          <w:szCs w:val="18"/>
        </w:rPr>
        <w:t xml:space="preserve"> I am fully aware that</w:t>
      </w:r>
      <w:r w:rsidRPr="00466800">
        <w:rPr>
          <w:i/>
          <w:iCs/>
          <w:sz w:val="20"/>
          <w:szCs w:val="18"/>
        </w:rPr>
        <w:t xml:space="preserve"> </w:t>
      </w:r>
      <w:r>
        <w:rPr>
          <w:i/>
          <w:iCs/>
          <w:sz w:val="20"/>
          <w:szCs w:val="18"/>
        </w:rPr>
        <w:t>l</w:t>
      </w:r>
      <w:r w:rsidRPr="00466800">
        <w:rPr>
          <w:i/>
          <w:iCs/>
          <w:sz w:val="20"/>
          <w:szCs w:val="18"/>
        </w:rPr>
        <w:t xml:space="preserve">ate submissions will be treated as non-submission </w:t>
      </w:r>
      <w:r w:rsidR="00341D89">
        <w:rPr>
          <w:i/>
          <w:iCs/>
          <w:sz w:val="20"/>
          <w:szCs w:val="18"/>
        </w:rPr>
        <w:t>and</w:t>
      </w:r>
      <w:r w:rsidRPr="00466800">
        <w:rPr>
          <w:i/>
          <w:iCs/>
          <w:sz w:val="20"/>
          <w:szCs w:val="18"/>
        </w:rPr>
        <w:t xml:space="preserve"> a marks of zero will be awarded.</w:t>
      </w:r>
    </w:p>
    <w:p w14:paraId="31D73E60" w14:textId="6D92A2F7" w:rsidR="00F145B8" w:rsidRDefault="007F5EE3" w:rsidP="00761590">
      <w:pPr>
        <w:jc w:val="center"/>
        <w:rPr>
          <w:rFonts w:cs="Arial"/>
          <w:sz w:val="60"/>
          <w:szCs w:val="60"/>
        </w:rPr>
      </w:pPr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lastRenderedPageBreak/>
        <w:drawing>
          <wp:anchor distT="0" distB="0" distL="114300" distR="114300" simplePos="0" relativeHeight="251657728" behindDoc="1" locked="0" layoutInCell="1" allowOverlap="1" wp14:anchorId="4B179E68" wp14:editId="08C93C10">
            <wp:simplePos x="0" y="0"/>
            <wp:positionH relativeFrom="column">
              <wp:posOffset>4067175</wp:posOffset>
            </wp:positionH>
            <wp:positionV relativeFrom="paragraph">
              <wp:posOffset>-176530</wp:posOffset>
            </wp:positionV>
            <wp:extent cx="2162175" cy="1257300"/>
            <wp:effectExtent l="0" t="0" r="9525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6704" behindDoc="0" locked="0" layoutInCell="1" allowOverlap="1" wp14:anchorId="6A433EC3" wp14:editId="10FDE964">
            <wp:simplePos x="0" y="0"/>
            <wp:positionH relativeFrom="column">
              <wp:posOffset>-337185</wp:posOffset>
            </wp:positionH>
            <wp:positionV relativeFrom="paragraph">
              <wp:posOffset>-267335</wp:posOffset>
            </wp:positionV>
            <wp:extent cx="2554605" cy="1485900"/>
            <wp:effectExtent l="0" t="0" r="0" b="0"/>
            <wp:wrapNone/>
            <wp:docPr id="6" name="Picture 1" descr="mage result for islington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islington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60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ADED7D" w14:textId="77777777" w:rsidR="00F145B8" w:rsidRDefault="00F145B8" w:rsidP="00435F81">
      <w:pPr>
        <w:rPr>
          <w:rFonts w:cs="Arial"/>
          <w:sz w:val="60"/>
          <w:szCs w:val="60"/>
        </w:rPr>
      </w:pPr>
    </w:p>
    <w:p w14:paraId="49968363" w14:textId="150E561F" w:rsidR="009820D2" w:rsidRPr="00435F81" w:rsidRDefault="00435F81" w:rsidP="00435F81">
      <w:pPr>
        <w:tabs>
          <w:tab w:val="left" w:pos="2663"/>
        </w:tabs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/>
      </w:r>
      <w:sdt>
        <w:sdtPr>
          <w:rPr>
            <w:rFonts w:cs="Arial"/>
            <w:b/>
            <w:bCs/>
            <w:sz w:val="28"/>
            <w:szCs w:val="28"/>
          </w:rPr>
          <w:id w:val="-1798839125"/>
          <w:placeholder>
            <w:docPart w:val="F6284BA5EA39442196CCCBE77F21069F"/>
          </w:placeholder>
          <w:showingPlcHdr/>
          <w:comboBox>
            <w:listItem w:value="Choose an item."/>
            <w:listItem w:displayText="CU4002NI Digital Design and Image Making" w:value="CU4002NI Digital Design and Image Making"/>
            <w:listItem w:displayText="CU4009NI 3D Modelling" w:value="CU4009NI 3D Modelling"/>
            <w:listItem w:displayText="CU4010NI Drawing and Character Design" w:value="CU4010NI Drawing and Character Design"/>
            <w:listItem w:displayText="CS4001NI Programming" w:value="CS4001NI Programming"/>
            <w:listItem w:displayText="CU5004NI Advanced 3D Modelling and Animation" w:value="CU5004NI Advanced 3D Modelling and Animation"/>
            <w:listItem w:displayText="CU5007NI Modelling and Texturing" w:value="CU5007NI Modelling and Texturing"/>
            <w:listItem w:displayText="CU5008NI Moving Image and VFX" w:value="CU5008NI Moving Image and VFX"/>
            <w:listItem w:displayText="CS5004NI Emerging Programming Platforms &amp; Tehnologies" w:value="CS5004NI Emerging Programming Platforms &amp; Tehnologies"/>
            <w:listItem w:displayText="CU6008NI Visual Effects for Computer Graphics and Games" w:value="CU6008NI Visual Effects for Computer Graphics and Games"/>
            <w:listItem w:displayText="CU6054NI Creating and Developing Sound for Multimedia" w:value="CU6054NI Creating and Developing Sound for Multimedia"/>
            <w:listItem w:displayText="FC6W03NI Long Work Related Learning" w:value="FC6W03NI Long Work Related Learning"/>
            <w:listItem w:displayText="CU6055NI Project Research and Planning" w:value="CU6055NI Project Research and Planning"/>
          </w:comboBox>
        </w:sdtPr>
        <w:sdtContent>
          <w:r w:rsidR="009820D2" w:rsidRPr="001D7BBF">
            <w:rPr>
              <w:rStyle w:val="PlaceholderText"/>
            </w:rPr>
            <w:t xml:space="preserve">Choose </w:t>
          </w:r>
          <w:r w:rsidR="009820D2">
            <w:rPr>
              <w:rStyle w:val="PlaceholderText"/>
            </w:rPr>
            <w:t>a Module</w:t>
          </w:r>
        </w:sdtContent>
      </w:sdt>
    </w:p>
    <w:p w14:paraId="35AD40C4" w14:textId="620AAE30" w:rsidR="009820D2" w:rsidRPr="00435F81" w:rsidRDefault="00435F81" w:rsidP="00435F81">
      <w:pPr>
        <w:tabs>
          <w:tab w:val="left" w:pos="2663"/>
        </w:tabs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/>
      </w:r>
      <w:sdt>
        <w:sdtPr>
          <w:rPr>
            <w:rFonts w:cs="Arial"/>
            <w:b/>
            <w:bCs/>
            <w:sz w:val="28"/>
            <w:szCs w:val="28"/>
          </w:rPr>
          <w:alias w:val="Percentage"/>
          <w:tag w:val="Percentage"/>
          <w:id w:val="-269933593"/>
          <w:placeholder>
            <w:docPart w:val="207B9EC3E6FB42199EA1539F6C955218"/>
          </w:placeholder>
          <w:showingPlcHdr/>
          <w:comboBox>
            <w:listItem w:value="Choose an item."/>
            <w:listItem w:displayText="5%" w:value="5%"/>
            <w:listItem w:displayText="10%" w:value="10%"/>
            <w:listItem w:displayText="15%" w:value="15%"/>
            <w:listItem w:displayText="20%" w:value="20%"/>
            <w:listItem w:displayText="25%" w:value="25%"/>
            <w:listItem w:displayText="30%" w:value="30%"/>
            <w:listItem w:displayText="35%" w:value="35%"/>
            <w:listItem w:displayText="40%" w:value="40%"/>
            <w:listItem w:displayText="45%" w:value="45%"/>
            <w:listItem w:displayText="50%" w:value="50%"/>
            <w:listItem w:displayText="55%" w:value="55%"/>
            <w:listItem w:displayText="60%" w:value="60%"/>
            <w:listItem w:displayText="65%" w:value="65%"/>
            <w:listItem w:displayText="70%" w:value="70%"/>
            <w:listItem w:displayText="75%" w:value="75%"/>
            <w:listItem w:displayText="80%" w:value="80%"/>
            <w:listItem w:displayText="85%" w:value="85%"/>
            <w:listItem w:displayText="90%" w:value="90%"/>
            <w:listItem w:displayText="95%" w:value="95%"/>
            <w:listItem w:displayText="100%" w:value="100%"/>
          </w:comboBox>
        </w:sdtPr>
        <w:sdtContent>
          <w:r w:rsidR="009820D2" w:rsidRPr="001D7BBF">
            <w:rPr>
              <w:rStyle w:val="PlaceholderText"/>
            </w:rPr>
            <w:t xml:space="preserve">Choose </w:t>
          </w:r>
          <w:r w:rsidR="009820D2">
            <w:rPr>
              <w:rStyle w:val="PlaceholderText"/>
            </w:rPr>
            <w:t>Coursework Percentage</w:t>
          </w:r>
        </w:sdtContent>
      </w:sdt>
      <w:r w:rsidR="009820D2">
        <w:rPr>
          <w:rFonts w:cs="Arial"/>
          <w:b/>
          <w:bCs/>
          <w:sz w:val="28"/>
          <w:szCs w:val="28"/>
        </w:rPr>
        <w:t xml:space="preserve"> </w:t>
      </w:r>
      <w:r w:rsidR="003A7F15">
        <w:rPr>
          <w:rFonts w:cs="Arial"/>
          <w:b/>
          <w:bCs/>
          <w:sz w:val="28"/>
          <w:szCs w:val="28"/>
        </w:rPr>
        <w:t>Group</w:t>
      </w:r>
      <w:r w:rsidR="009820D2">
        <w:rPr>
          <w:rFonts w:cs="Arial"/>
          <w:b/>
          <w:bCs/>
          <w:sz w:val="28"/>
          <w:szCs w:val="28"/>
        </w:rPr>
        <w:t xml:space="preserve"> Coursework</w:t>
      </w:r>
    </w:p>
    <w:p w14:paraId="6D930819" w14:textId="77777777" w:rsidR="00324557" w:rsidRDefault="00324557" w:rsidP="00324557">
      <w:pPr>
        <w:jc w:val="center"/>
        <w:rPr>
          <w:b/>
          <w:bCs/>
          <w:sz w:val="28"/>
          <w:szCs w:val="26"/>
        </w:rPr>
      </w:pPr>
    </w:p>
    <w:p w14:paraId="7415E407" w14:textId="18494D44" w:rsidR="00324557" w:rsidRPr="00766D4D" w:rsidRDefault="00324557" w:rsidP="00324557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 xml:space="preserve">2023 </w:t>
      </w:r>
      <w:r w:rsidR="003044A7">
        <w:rPr>
          <w:b/>
          <w:bCs/>
          <w:sz w:val="28"/>
          <w:szCs w:val="26"/>
        </w:rPr>
        <w:t>Spring</w:t>
      </w:r>
    </w:p>
    <w:p w14:paraId="4548ABDE" w14:textId="77777777" w:rsidR="00F41F5E" w:rsidRPr="00766D4D" w:rsidRDefault="00F41F5E" w:rsidP="00F41F5E">
      <w:pPr>
        <w:jc w:val="center"/>
        <w:rPr>
          <w:b/>
          <w:bCs/>
          <w:sz w:val="28"/>
          <w:szCs w:val="26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82"/>
        <w:gridCol w:w="3951"/>
        <w:gridCol w:w="2665"/>
        <w:gridCol w:w="1952"/>
      </w:tblGrid>
      <w:tr w:rsidR="00F41F5E" w14:paraId="736B440C" w14:textId="77777777" w:rsidTr="00F41F5E">
        <w:trPr>
          <w:trHeight w:val="432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14:paraId="0FF63566" w14:textId="77777777" w:rsidR="00F41F5E" w:rsidRDefault="00F41F5E" w:rsidP="00DC31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oup Name:</w:t>
            </w:r>
          </w:p>
        </w:tc>
      </w:tr>
      <w:tr w:rsidR="00F41F5E" w14:paraId="5F9742DD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751E70D3" w14:textId="77777777" w:rsidR="00F41F5E" w:rsidRDefault="00F41F5E" w:rsidP="00DC31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N</w:t>
            </w:r>
          </w:p>
        </w:tc>
        <w:tc>
          <w:tcPr>
            <w:tcW w:w="3951" w:type="dxa"/>
            <w:vAlign w:val="center"/>
          </w:tcPr>
          <w:p w14:paraId="2BDB4138" w14:textId="77777777" w:rsidR="00F41F5E" w:rsidRDefault="00F41F5E" w:rsidP="00DC31B4">
            <w:pPr>
              <w:rPr>
                <w:b/>
                <w:bCs/>
              </w:rPr>
            </w:pPr>
            <w:r>
              <w:rPr>
                <w:b/>
                <w:bCs/>
              </w:rPr>
              <w:t>Student Name</w:t>
            </w:r>
          </w:p>
        </w:tc>
        <w:tc>
          <w:tcPr>
            <w:tcW w:w="2665" w:type="dxa"/>
            <w:vAlign w:val="center"/>
          </w:tcPr>
          <w:p w14:paraId="1561D0D8" w14:textId="77777777" w:rsidR="00F41F5E" w:rsidRDefault="00F41F5E" w:rsidP="00DC31B4">
            <w:pPr>
              <w:rPr>
                <w:b/>
                <w:bCs/>
              </w:rPr>
            </w:pPr>
            <w:r>
              <w:rPr>
                <w:b/>
                <w:bCs/>
              </w:rPr>
              <w:t>College ID</w:t>
            </w:r>
          </w:p>
        </w:tc>
        <w:tc>
          <w:tcPr>
            <w:tcW w:w="1952" w:type="dxa"/>
            <w:vAlign w:val="center"/>
          </w:tcPr>
          <w:p w14:paraId="6495BD97" w14:textId="77777777" w:rsidR="00F41F5E" w:rsidRDefault="00F41F5E" w:rsidP="00F41F5E">
            <w:pPr>
              <w:rPr>
                <w:b/>
                <w:bCs/>
              </w:rPr>
            </w:pPr>
            <w:r>
              <w:rPr>
                <w:b/>
                <w:bCs/>
              </w:rPr>
              <w:t>University ID</w:t>
            </w:r>
          </w:p>
        </w:tc>
      </w:tr>
      <w:tr w:rsidR="00F41F5E" w14:paraId="75A771DF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48ECFF89" w14:textId="1FAC127D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47141026" w14:textId="30CD2C1F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15683205"/>
                <w:placeholder>
                  <w:docPart w:val="3D020B87EFCA424F9E4C0F1BE01ED5A0"/>
                </w:placeholder>
                <w:showingPlcHdr/>
              </w:sdtPr>
              <w:sdtContent>
                <w:r w:rsidR="009820D2">
                  <w:rPr>
                    <w:rStyle w:val="PlaceholderText"/>
                  </w:rPr>
                  <w:t>Enter your Full Name Here</w:t>
                </w:r>
              </w:sdtContent>
            </w:sdt>
          </w:p>
        </w:tc>
        <w:tc>
          <w:tcPr>
            <w:tcW w:w="2665" w:type="dxa"/>
            <w:vAlign w:val="center"/>
          </w:tcPr>
          <w:p w14:paraId="67BC526D" w14:textId="6E28B30F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000925096"/>
                <w:placeholder>
                  <w:docPart w:val="B4A5CD84826F4B72BC383BC7AC76C2F7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NP01MM0474747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EB30A85" w14:textId="6D6C2803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891148588"/>
                <w:placeholder>
                  <w:docPart w:val="6308F54E064C434CA365A7A4E1B85401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18053646</w:t>
                </w:r>
              </w:sdtContent>
            </w:sdt>
          </w:p>
        </w:tc>
      </w:tr>
      <w:tr w:rsidR="00F41F5E" w14:paraId="2EEFD79A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33C864E2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29D30918" w14:textId="1E725488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65662710"/>
                <w:placeholder>
                  <w:docPart w:val="3AEE49D7AA0F418B8834212C141586C4"/>
                </w:placeholder>
                <w:showingPlcHdr/>
              </w:sdtPr>
              <w:sdtContent>
                <w:r w:rsidR="009820D2">
                  <w:rPr>
                    <w:rStyle w:val="PlaceholderText"/>
                  </w:rPr>
                  <w:t>Enter your Full Name Here</w:t>
                </w:r>
              </w:sdtContent>
            </w:sdt>
          </w:p>
        </w:tc>
        <w:tc>
          <w:tcPr>
            <w:tcW w:w="2665" w:type="dxa"/>
            <w:vAlign w:val="center"/>
          </w:tcPr>
          <w:p w14:paraId="2010B324" w14:textId="2C0EC7C9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29300694"/>
                <w:placeholder>
                  <w:docPart w:val="DCAD44561D264A16A7366EE7A096EBC3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NP01MM0474747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BB52240" w14:textId="7D02AD3E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06992082"/>
                <w:placeholder>
                  <w:docPart w:val="3C543155F2774215ACDC7AE7E30BE4E1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18053646</w:t>
                </w:r>
              </w:sdtContent>
            </w:sdt>
          </w:p>
        </w:tc>
      </w:tr>
      <w:tr w:rsidR="00F41F5E" w14:paraId="05D782AD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422F0D6E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222310AD" w14:textId="371F0CBA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81906844"/>
                <w:placeholder>
                  <w:docPart w:val="62AF6DBCC00E470C890A55567712E7D1"/>
                </w:placeholder>
                <w:showingPlcHdr/>
              </w:sdtPr>
              <w:sdtContent>
                <w:r w:rsidR="009820D2">
                  <w:rPr>
                    <w:rStyle w:val="PlaceholderText"/>
                  </w:rPr>
                  <w:t>Enter your Full Name Here</w:t>
                </w:r>
              </w:sdtContent>
            </w:sdt>
          </w:p>
        </w:tc>
        <w:tc>
          <w:tcPr>
            <w:tcW w:w="2665" w:type="dxa"/>
            <w:vAlign w:val="center"/>
          </w:tcPr>
          <w:p w14:paraId="36437CEA" w14:textId="4EA3DF5D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041119947"/>
                <w:placeholder>
                  <w:docPart w:val="D052DDC844A34CCDB51AFBA340A8E350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NP01MM0474747</w:t>
                </w:r>
              </w:sdtContent>
            </w:sdt>
          </w:p>
        </w:tc>
        <w:tc>
          <w:tcPr>
            <w:tcW w:w="1952" w:type="dxa"/>
            <w:vAlign w:val="center"/>
          </w:tcPr>
          <w:p w14:paraId="561BDC19" w14:textId="515ABE1F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886441723"/>
                <w:placeholder>
                  <w:docPart w:val="11EBF951E74943F590DBDF32D6A3102D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18053646</w:t>
                </w:r>
              </w:sdtContent>
            </w:sdt>
          </w:p>
        </w:tc>
      </w:tr>
      <w:tr w:rsidR="00F41F5E" w14:paraId="53EB7C4B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37BCE749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6501BD73" w14:textId="0512DE05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45454525"/>
                <w:placeholder>
                  <w:docPart w:val="4C4D525C8DDA4A09B6D70BA729A91FAB"/>
                </w:placeholder>
                <w:showingPlcHdr/>
              </w:sdtPr>
              <w:sdtContent>
                <w:r w:rsidR="009820D2">
                  <w:rPr>
                    <w:rStyle w:val="PlaceholderText"/>
                  </w:rPr>
                  <w:t>Enter your Full Name Here</w:t>
                </w:r>
              </w:sdtContent>
            </w:sdt>
          </w:p>
        </w:tc>
        <w:tc>
          <w:tcPr>
            <w:tcW w:w="2665" w:type="dxa"/>
            <w:vAlign w:val="center"/>
          </w:tcPr>
          <w:p w14:paraId="0ECDCE21" w14:textId="364019E4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18247715"/>
                <w:placeholder>
                  <w:docPart w:val="58056B8243E645948F3E7171ABFAA4B1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NP01MM0474747</w:t>
                </w:r>
              </w:sdtContent>
            </w:sdt>
          </w:p>
        </w:tc>
        <w:tc>
          <w:tcPr>
            <w:tcW w:w="1952" w:type="dxa"/>
            <w:vAlign w:val="center"/>
          </w:tcPr>
          <w:p w14:paraId="08698A4E" w14:textId="41856E21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270548020"/>
                <w:placeholder>
                  <w:docPart w:val="4971916C9BC147FFA0E653E27C91E5B2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18053646</w:t>
                </w:r>
              </w:sdtContent>
            </w:sdt>
          </w:p>
        </w:tc>
      </w:tr>
      <w:tr w:rsidR="00F41F5E" w14:paraId="5D506573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0C0C3EAA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4CCCA512" w14:textId="10305275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90162358"/>
                <w:placeholder>
                  <w:docPart w:val="32E58FBDD826475696658947DBE6B5ED"/>
                </w:placeholder>
                <w:showingPlcHdr/>
              </w:sdtPr>
              <w:sdtContent>
                <w:r w:rsidR="009820D2">
                  <w:rPr>
                    <w:rStyle w:val="PlaceholderText"/>
                  </w:rPr>
                  <w:t>Enter your Full Name Here</w:t>
                </w:r>
              </w:sdtContent>
            </w:sdt>
          </w:p>
        </w:tc>
        <w:tc>
          <w:tcPr>
            <w:tcW w:w="2665" w:type="dxa"/>
            <w:vAlign w:val="center"/>
          </w:tcPr>
          <w:p w14:paraId="61E58EE9" w14:textId="7823DAF7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712412121"/>
                <w:placeholder>
                  <w:docPart w:val="3182A771C3ED4C4BBE038B09C3ADABCC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NP01MM0474747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EA865A6" w14:textId="1D1E2E9E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387303365"/>
                <w:placeholder>
                  <w:docPart w:val="DB6B5072EF1047A4ABC34E706C7718FC"/>
                </w:placeholder>
                <w:showingPlcHdr/>
                <w:comboBox>
                  <w:listItem w:value="Choose an item."/>
                </w:comboBox>
              </w:sdtPr>
              <w:sdtContent>
                <w:r w:rsidR="009820D2">
                  <w:rPr>
                    <w:rStyle w:val="PlaceholderText"/>
                  </w:rPr>
                  <w:t>E.g. 18053646</w:t>
                </w:r>
              </w:sdtContent>
            </w:sdt>
          </w:p>
        </w:tc>
      </w:tr>
    </w:tbl>
    <w:p w14:paraId="7050C5F0" w14:textId="31D059FE" w:rsidR="00F41F5E" w:rsidRDefault="00F41F5E" w:rsidP="00F41F5E">
      <w:pPr>
        <w:jc w:val="center"/>
        <w:rPr>
          <w:b/>
          <w:bCs/>
        </w:rPr>
      </w:pPr>
    </w:p>
    <w:p w14:paraId="4F2A0F81" w14:textId="77777777" w:rsidR="00435F81" w:rsidRPr="00C173B5" w:rsidRDefault="00435F81" w:rsidP="00435F81">
      <w:pPr>
        <w:jc w:val="center"/>
        <w:rPr>
          <w:b/>
          <w:bCs/>
        </w:rPr>
      </w:pPr>
      <w:r w:rsidRPr="00C173B5">
        <w:rPr>
          <w:b/>
          <w:bCs/>
        </w:rPr>
        <w:t>Assignment Due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464503453"/>
          <w:placeholder>
            <w:docPart w:val="6961AEFD216A4EF2B99965446EE892E4"/>
          </w:placeholder>
          <w:showingPlcHdr/>
          <w:date>
            <w:dateFormat w:val="dddd, MMMM d, yyyy"/>
            <w:lid w:val="en-US"/>
            <w:storeMappedDataAs w:val="dateTime"/>
            <w:calendar w:val="gregorian"/>
          </w:date>
        </w:sdtPr>
        <w:sdtContent>
          <w:r w:rsidRPr="001D7BBF">
            <w:rPr>
              <w:rStyle w:val="PlaceholderText"/>
            </w:rPr>
            <w:t>Click or tap to enter a date.</w:t>
          </w:r>
        </w:sdtContent>
      </w:sdt>
    </w:p>
    <w:p w14:paraId="1BA199B0" w14:textId="77777777" w:rsidR="00435F81" w:rsidRPr="00FD0C0A" w:rsidRDefault="00435F81" w:rsidP="00435F81">
      <w:pPr>
        <w:jc w:val="center"/>
        <w:rPr>
          <w:b/>
          <w:bCs/>
        </w:rPr>
      </w:pPr>
      <w:r w:rsidRPr="00FD0C0A">
        <w:rPr>
          <w:b/>
          <w:bCs/>
        </w:rPr>
        <w:t>Assignment Submission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1471630347"/>
          <w:placeholder>
            <w:docPart w:val="15A89B4CD8B04EC6BD4943DA6256558E"/>
          </w:placeholder>
          <w:showingPlcHdr/>
          <w:date>
            <w:dateFormat w:val="dddd, MMMM d, yyyy"/>
            <w:lid w:val="en-US"/>
            <w:storeMappedDataAs w:val="dateTime"/>
            <w:calendar w:val="gregorian"/>
          </w:date>
        </w:sdtPr>
        <w:sdtContent>
          <w:r w:rsidRPr="001D7BBF">
            <w:rPr>
              <w:rStyle w:val="PlaceholderText"/>
            </w:rPr>
            <w:t>Click or tap to enter a date.</w:t>
          </w:r>
        </w:sdtContent>
      </w:sdt>
    </w:p>
    <w:p w14:paraId="2191B5E7" w14:textId="2D4805AE" w:rsidR="00435F81" w:rsidRDefault="00435F81" w:rsidP="00435F81">
      <w:pPr>
        <w:jc w:val="center"/>
        <w:rPr>
          <w:b/>
          <w:bCs/>
        </w:rPr>
      </w:pPr>
      <w:r>
        <w:rPr>
          <w:b/>
          <w:bCs/>
        </w:rPr>
        <w:t xml:space="preserve">Word Count: </w:t>
      </w:r>
      <w:r w:rsidR="00E563E7">
        <w:rPr>
          <w:b/>
          <w:bCs/>
        </w:rPr>
        <w:fldChar w:fldCharType="begin"/>
      </w:r>
      <w:r w:rsidR="00E563E7">
        <w:rPr>
          <w:b/>
          <w:bCs/>
        </w:rPr>
        <w:instrText xml:space="preserve"> NUMWORDS   \* MERGEFORMAT </w:instrText>
      </w:r>
      <w:r w:rsidR="00E563E7">
        <w:rPr>
          <w:b/>
          <w:bCs/>
        </w:rPr>
        <w:fldChar w:fldCharType="separate"/>
      </w:r>
      <w:r w:rsidR="005E279C">
        <w:rPr>
          <w:b/>
          <w:bCs/>
          <w:noProof/>
        </w:rPr>
        <w:t>242</w:t>
      </w:r>
      <w:r w:rsidR="00E563E7">
        <w:rPr>
          <w:b/>
          <w:bCs/>
        </w:rPr>
        <w:fldChar w:fldCharType="end"/>
      </w:r>
    </w:p>
    <w:p w14:paraId="1C0EAEC4" w14:textId="77777777" w:rsidR="007F5EE3" w:rsidRDefault="007F5EE3" w:rsidP="007F5EE3">
      <w:pPr>
        <w:rPr>
          <w:b/>
          <w:bCs/>
        </w:rPr>
      </w:pPr>
      <w:r>
        <w:rPr>
          <w:b/>
          <w:bCs/>
        </w:rPr>
        <w:t>Project File Link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F5EE3" w14:paraId="129EE059" w14:textId="77777777" w:rsidTr="00AC45CD">
        <w:tc>
          <w:tcPr>
            <w:tcW w:w="4788" w:type="dxa"/>
          </w:tcPr>
          <w:p w14:paraId="7A536659" w14:textId="77777777" w:rsidR="007F5EE3" w:rsidRDefault="007F5EE3" w:rsidP="00AC45CD">
            <w:pPr>
              <w:rPr>
                <w:b/>
                <w:bCs/>
              </w:rPr>
            </w:pPr>
            <w:r>
              <w:rPr>
                <w:b/>
                <w:bCs/>
              </w:rPr>
              <w:t>YouTube Link:</w:t>
            </w:r>
          </w:p>
        </w:tc>
        <w:tc>
          <w:tcPr>
            <w:tcW w:w="4788" w:type="dxa"/>
          </w:tcPr>
          <w:p w14:paraId="6C8A59AB" w14:textId="77777777" w:rsidR="007F5EE3" w:rsidRDefault="00000000" w:rsidP="00AC45CD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422829780"/>
                <w:placeholder>
                  <w:docPart w:val="FF1759A90EBA45A0A0E69E195301B6D7"/>
                </w:placeholder>
                <w:showingPlcHdr/>
              </w:sdtPr>
              <w:sdtContent>
                <w:r w:rsidR="007F5EE3">
                  <w:rPr>
                    <w:rStyle w:val="PlaceholderText"/>
                  </w:rPr>
                  <w:t>Keep Unlisted YouTube URL of your Project Here</w:t>
                </w:r>
              </w:sdtContent>
            </w:sdt>
          </w:p>
        </w:tc>
      </w:tr>
      <w:tr w:rsidR="007F5EE3" w14:paraId="4D288F7D" w14:textId="77777777" w:rsidTr="00AC45CD">
        <w:tc>
          <w:tcPr>
            <w:tcW w:w="4788" w:type="dxa"/>
          </w:tcPr>
          <w:p w14:paraId="7411671C" w14:textId="77777777" w:rsidR="007F5EE3" w:rsidRDefault="007F5EE3" w:rsidP="00AC45CD">
            <w:pPr>
              <w:rPr>
                <w:b/>
                <w:bCs/>
              </w:rPr>
            </w:pPr>
            <w:r>
              <w:rPr>
                <w:b/>
                <w:bCs/>
              </w:rPr>
              <w:t>Google Drive Link:</w:t>
            </w:r>
          </w:p>
        </w:tc>
        <w:tc>
          <w:tcPr>
            <w:tcW w:w="4788" w:type="dxa"/>
          </w:tcPr>
          <w:p w14:paraId="5AAD8087" w14:textId="77777777" w:rsidR="007F5EE3" w:rsidRDefault="00000000" w:rsidP="00AC45CD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693033756"/>
                <w:placeholder>
                  <w:docPart w:val="59055CA134CB41A0B0D45F67AD925C18"/>
                </w:placeholder>
                <w:showingPlcHdr/>
              </w:sdtPr>
              <w:sdtContent>
                <w:r w:rsidR="007F5EE3">
                  <w:rPr>
                    <w:rStyle w:val="PlaceholderText"/>
                  </w:rPr>
                  <w:t>Keep Google Drive URL of your Project Here with Anyone in Organization can View Option Enabled</w:t>
                </w:r>
              </w:sdtContent>
            </w:sdt>
          </w:p>
        </w:tc>
      </w:tr>
    </w:tbl>
    <w:p w14:paraId="21193380" w14:textId="77777777" w:rsidR="00435F81" w:rsidRDefault="00435F81" w:rsidP="00F41F5E">
      <w:pPr>
        <w:jc w:val="center"/>
        <w:rPr>
          <w:b/>
          <w:bCs/>
        </w:rPr>
      </w:pPr>
    </w:p>
    <w:p w14:paraId="65C68E3B" w14:textId="04958E1E" w:rsidR="00466800" w:rsidRPr="000906C3" w:rsidRDefault="00F41F5E" w:rsidP="000906C3">
      <w:pPr>
        <w:jc w:val="center"/>
        <w:rPr>
          <w:i/>
          <w:iCs/>
          <w:sz w:val="20"/>
          <w:szCs w:val="18"/>
        </w:rPr>
      </w:pPr>
      <w:r w:rsidRPr="00466800">
        <w:rPr>
          <w:i/>
          <w:iCs/>
          <w:sz w:val="20"/>
          <w:szCs w:val="18"/>
        </w:rPr>
        <w:lastRenderedPageBreak/>
        <w:t xml:space="preserve">I confirm that I understand my coursework needs to be submitted online via </w:t>
      </w:r>
      <w:r w:rsidR="00536576">
        <w:rPr>
          <w:i/>
          <w:iCs/>
          <w:sz w:val="20"/>
          <w:szCs w:val="18"/>
        </w:rPr>
        <w:t xml:space="preserve">MySecondTeacher </w:t>
      </w:r>
      <w:r w:rsidR="00C26BEE">
        <w:rPr>
          <w:i/>
          <w:iCs/>
          <w:sz w:val="20"/>
          <w:szCs w:val="18"/>
        </w:rPr>
        <w:t xml:space="preserve">under the relevant module page </w:t>
      </w:r>
      <w:r w:rsidRPr="00466800">
        <w:rPr>
          <w:i/>
          <w:iCs/>
          <w:sz w:val="20"/>
          <w:szCs w:val="18"/>
        </w:rPr>
        <w:t>before the deadline in order for my assignment to be accepted and marked.</w:t>
      </w:r>
      <w:r>
        <w:rPr>
          <w:i/>
          <w:iCs/>
          <w:sz w:val="20"/>
          <w:szCs w:val="18"/>
        </w:rPr>
        <w:t xml:space="preserve"> I am fully aware that</w:t>
      </w:r>
      <w:r w:rsidRPr="00466800">
        <w:rPr>
          <w:i/>
          <w:iCs/>
          <w:sz w:val="20"/>
          <w:szCs w:val="18"/>
        </w:rPr>
        <w:t xml:space="preserve"> </w:t>
      </w:r>
      <w:r>
        <w:rPr>
          <w:i/>
          <w:iCs/>
          <w:sz w:val="20"/>
          <w:szCs w:val="18"/>
        </w:rPr>
        <w:t>l</w:t>
      </w:r>
      <w:r w:rsidRPr="00466800">
        <w:rPr>
          <w:i/>
          <w:iCs/>
          <w:sz w:val="20"/>
          <w:szCs w:val="18"/>
        </w:rPr>
        <w:t>ate submissions will be treated as non-submission and a marks of zero will be awarded.</w:t>
      </w:r>
    </w:p>
    <w:sectPr w:rsidR="00466800" w:rsidRPr="000906C3" w:rsidSect="002F46AD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DB6FC" w14:textId="77777777" w:rsidR="00410B34" w:rsidRDefault="00410B34" w:rsidP="00F82933">
      <w:pPr>
        <w:spacing w:after="0" w:line="240" w:lineRule="auto"/>
      </w:pPr>
      <w:r>
        <w:separator/>
      </w:r>
    </w:p>
  </w:endnote>
  <w:endnote w:type="continuationSeparator" w:id="0">
    <w:p w14:paraId="19A09EDC" w14:textId="77777777" w:rsidR="00410B34" w:rsidRDefault="00410B34" w:rsidP="00F82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73DFD" w14:textId="77777777" w:rsidR="00410B34" w:rsidRDefault="00410B34" w:rsidP="00F82933">
      <w:pPr>
        <w:spacing w:after="0" w:line="240" w:lineRule="auto"/>
      </w:pPr>
      <w:r>
        <w:separator/>
      </w:r>
    </w:p>
  </w:footnote>
  <w:footnote w:type="continuationSeparator" w:id="0">
    <w:p w14:paraId="6834832E" w14:textId="77777777" w:rsidR="00410B34" w:rsidRDefault="00410B34" w:rsidP="00F829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242B8"/>
    <w:multiLevelType w:val="multilevel"/>
    <w:tmpl w:val="79924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DFC2BBD"/>
    <w:multiLevelType w:val="hybridMultilevel"/>
    <w:tmpl w:val="13260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748C4"/>
    <w:multiLevelType w:val="hybridMultilevel"/>
    <w:tmpl w:val="823A5098"/>
    <w:lvl w:ilvl="0" w:tplc="40F8DA0C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D4C94"/>
    <w:multiLevelType w:val="hybridMultilevel"/>
    <w:tmpl w:val="A5320204"/>
    <w:lvl w:ilvl="0" w:tplc="CD54A16E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0B6879"/>
    <w:multiLevelType w:val="hybridMultilevel"/>
    <w:tmpl w:val="55E2256E"/>
    <w:lvl w:ilvl="0" w:tplc="CD54A16E">
      <w:start w:val="1"/>
      <w:numFmt w:val="decimal"/>
      <w:lvlText w:val="%1."/>
      <w:lvlJc w:val="left"/>
      <w:pPr>
        <w:ind w:left="144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5233D3"/>
    <w:multiLevelType w:val="hybridMultilevel"/>
    <w:tmpl w:val="C614A6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C132230"/>
    <w:multiLevelType w:val="hybridMultilevel"/>
    <w:tmpl w:val="748A7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478BF"/>
    <w:multiLevelType w:val="hybridMultilevel"/>
    <w:tmpl w:val="F9803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E43410"/>
    <w:multiLevelType w:val="multilevel"/>
    <w:tmpl w:val="962816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490D472D"/>
    <w:multiLevelType w:val="multilevel"/>
    <w:tmpl w:val="7C7C2B6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2160"/>
      </w:pPr>
      <w:rPr>
        <w:rFonts w:hint="default"/>
      </w:rPr>
    </w:lvl>
  </w:abstractNum>
  <w:abstractNum w:abstractNumId="10" w15:restartNumberingAfterBreak="0">
    <w:nsid w:val="49EB0BD0"/>
    <w:multiLevelType w:val="hybridMultilevel"/>
    <w:tmpl w:val="7644A1F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512416D"/>
    <w:multiLevelType w:val="multilevel"/>
    <w:tmpl w:val="14569CEA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theme="majorBid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theme="majorBidi" w:hint="default"/>
      </w:rPr>
    </w:lvl>
  </w:abstractNum>
  <w:abstractNum w:abstractNumId="12" w15:restartNumberingAfterBreak="0">
    <w:nsid w:val="665346C4"/>
    <w:multiLevelType w:val="hybridMultilevel"/>
    <w:tmpl w:val="2A9E7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F6ACC"/>
    <w:multiLevelType w:val="hybridMultilevel"/>
    <w:tmpl w:val="7F4C172C"/>
    <w:lvl w:ilvl="0" w:tplc="4512115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4E0BB3"/>
    <w:multiLevelType w:val="multilevel"/>
    <w:tmpl w:val="07A0C8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72475445"/>
    <w:multiLevelType w:val="multilevel"/>
    <w:tmpl w:val="417ECC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6" w15:restartNumberingAfterBreak="0">
    <w:nsid w:val="73D616B8"/>
    <w:multiLevelType w:val="multilevel"/>
    <w:tmpl w:val="6A1053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 w16cid:durableId="230312786">
    <w:abstractNumId w:val="8"/>
  </w:num>
  <w:num w:numId="2" w16cid:durableId="321933489">
    <w:abstractNumId w:val="13"/>
  </w:num>
  <w:num w:numId="3" w16cid:durableId="801653955">
    <w:abstractNumId w:val="3"/>
  </w:num>
  <w:num w:numId="4" w16cid:durableId="17852665">
    <w:abstractNumId w:val="10"/>
  </w:num>
  <w:num w:numId="5" w16cid:durableId="703676878">
    <w:abstractNumId w:val="15"/>
  </w:num>
  <w:num w:numId="6" w16cid:durableId="937328589">
    <w:abstractNumId w:val="12"/>
  </w:num>
  <w:num w:numId="7" w16cid:durableId="450441032">
    <w:abstractNumId w:val="0"/>
  </w:num>
  <w:num w:numId="8" w16cid:durableId="623461937">
    <w:abstractNumId w:val="2"/>
  </w:num>
  <w:num w:numId="9" w16cid:durableId="1455757507">
    <w:abstractNumId w:val="11"/>
  </w:num>
  <w:num w:numId="10" w16cid:durableId="646127953">
    <w:abstractNumId w:val="14"/>
  </w:num>
  <w:num w:numId="11" w16cid:durableId="1383141216">
    <w:abstractNumId w:val="16"/>
  </w:num>
  <w:num w:numId="12" w16cid:durableId="1075662830">
    <w:abstractNumId w:val="9"/>
  </w:num>
  <w:num w:numId="13" w16cid:durableId="2011907954">
    <w:abstractNumId w:val="4"/>
  </w:num>
  <w:num w:numId="14" w16cid:durableId="1942643985">
    <w:abstractNumId w:val="7"/>
  </w:num>
  <w:num w:numId="15" w16cid:durableId="1370647908">
    <w:abstractNumId w:val="6"/>
  </w:num>
  <w:num w:numId="16" w16cid:durableId="1669940819">
    <w:abstractNumId w:val="5"/>
  </w:num>
  <w:num w:numId="17" w16cid:durableId="818108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7a0NDE2sjAxMbdQ0lEKTi0uzszPAykwqQUAmZzeuCwAAAA="/>
  </w:docVars>
  <w:rsids>
    <w:rsidRoot w:val="00716E2B"/>
    <w:rsid w:val="00000243"/>
    <w:rsid w:val="000002E1"/>
    <w:rsid w:val="0003590C"/>
    <w:rsid w:val="000478E2"/>
    <w:rsid w:val="000575A2"/>
    <w:rsid w:val="0007298B"/>
    <w:rsid w:val="000906C3"/>
    <w:rsid w:val="000930C1"/>
    <w:rsid w:val="000D213B"/>
    <w:rsid w:val="000D3492"/>
    <w:rsid w:val="000D7363"/>
    <w:rsid w:val="000F201F"/>
    <w:rsid w:val="00112940"/>
    <w:rsid w:val="00120C60"/>
    <w:rsid w:val="00150438"/>
    <w:rsid w:val="0016718D"/>
    <w:rsid w:val="0018180C"/>
    <w:rsid w:val="00183578"/>
    <w:rsid w:val="00186007"/>
    <w:rsid w:val="001D3466"/>
    <w:rsid w:val="001F0204"/>
    <w:rsid w:val="002047D8"/>
    <w:rsid w:val="0021242E"/>
    <w:rsid w:val="002245BB"/>
    <w:rsid w:val="002278A5"/>
    <w:rsid w:val="0025242B"/>
    <w:rsid w:val="00270356"/>
    <w:rsid w:val="00273577"/>
    <w:rsid w:val="00280DDD"/>
    <w:rsid w:val="00284C8A"/>
    <w:rsid w:val="00294425"/>
    <w:rsid w:val="002A0F63"/>
    <w:rsid w:val="002B5565"/>
    <w:rsid w:val="002D47C7"/>
    <w:rsid w:val="002E1F04"/>
    <w:rsid w:val="002F3484"/>
    <w:rsid w:val="002F46AD"/>
    <w:rsid w:val="003011B8"/>
    <w:rsid w:val="003044A7"/>
    <w:rsid w:val="003219E5"/>
    <w:rsid w:val="00324557"/>
    <w:rsid w:val="003271BB"/>
    <w:rsid w:val="00341D89"/>
    <w:rsid w:val="00360492"/>
    <w:rsid w:val="00364CD4"/>
    <w:rsid w:val="003651D9"/>
    <w:rsid w:val="00382AF3"/>
    <w:rsid w:val="00391FD5"/>
    <w:rsid w:val="003A7F15"/>
    <w:rsid w:val="003F1A4C"/>
    <w:rsid w:val="0040604B"/>
    <w:rsid w:val="00410B34"/>
    <w:rsid w:val="0041186D"/>
    <w:rsid w:val="0041257D"/>
    <w:rsid w:val="00413C7A"/>
    <w:rsid w:val="00435F81"/>
    <w:rsid w:val="00443C64"/>
    <w:rsid w:val="004466EB"/>
    <w:rsid w:val="00466800"/>
    <w:rsid w:val="004712A9"/>
    <w:rsid w:val="0047779E"/>
    <w:rsid w:val="004A04FD"/>
    <w:rsid w:val="004B4010"/>
    <w:rsid w:val="004B6F04"/>
    <w:rsid w:val="004C20F3"/>
    <w:rsid w:val="004F2371"/>
    <w:rsid w:val="005012D6"/>
    <w:rsid w:val="00510450"/>
    <w:rsid w:val="00512789"/>
    <w:rsid w:val="00536269"/>
    <w:rsid w:val="00536576"/>
    <w:rsid w:val="005459CB"/>
    <w:rsid w:val="005657D8"/>
    <w:rsid w:val="005873E6"/>
    <w:rsid w:val="00594E5E"/>
    <w:rsid w:val="005C0BD3"/>
    <w:rsid w:val="005C5896"/>
    <w:rsid w:val="005D2685"/>
    <w:rsid w:val="005E279C"/>
    <w:rsid w:val="005F4067"/>
    <w:rsid w:val="0061479C"/>
    <w:rsid w:val="00660A1C"/>
    <w:rsid w:val="00661A9A"/>
    <w:rsid w:val="00686F67"/>
    <w:rsid w:val="00692AA0"/>
    <w:rsid w:val="006A7CEC"/>
    <w:rsid w:val="006D45CD"/>
    <w:rsid w:val="006E3996"/>
    <w:rsid w:val="006F2008"/>
    <w:rsid w:val="00706A88"/>
    <w:rsid w:val="007132B2"/>
    <w:rsid w:val="00716E2B"/>
    <w:rsid w:val="007263C0"/>
    <w:rsid w:val="00761590"/>
    <w:rsid w:val="00766D4D"/>
    <w:rsid w:val="007748C1"/>
    <w:rsid w:val="00782EB4"/>
    <w:rsid w:val="007879C9"/>
    <w:rsid w:val="0079430B"/>
    <w:rsid w:val="007B56F2"/>
    <w:rsid w:val="007C3D1B"/>
    <w:rsid w:val="007C5752"/>
    <w:rsid w:val="007F5EE3"/>
    <w:rsid w:val="007F61DD"/>
    <w:rsid w:val="0080162C"/>
    <w:rsid w:val="008045FC"/>
    <w:rsid w:val="00810CDC"/>
    <w:rsid w:val="008122AF"/>
    <w:rsid w:val="0082332C"/>
    <w:rsid w:val="008368B4"/>
    <w:rsid w:val="00863037"/>
    <w:rsid w:val="00874863"/>
    <w:rsid w:val="00886969"/>
    <w:rsid w:val="00891F24"/>
    <w:rsid w:val="008A52F8"/>
    <w:rsid w:val="008B1671"/>
    <w:rsid w:val="008C794E"/>
    <w:rsid w:val="008D00AA"/>
    <w:rsid w:val="008D2A7C"/>
    <w:rsid w:val="008F25BD"/>
    <w:rsid w:val="00901A85"/>
    <w:rsid w:val="00916CD5"/>
    <w:rsid w:val="009236EC"/>
    <w:rsid w:val="00947CE7"/>
    <w:rsid w:val="00960C00"/>
    <w:rsid w:val="00961B62"/>
    <w:rsid w:val="00962B4E"/>
    <w:rsid w:val="00981BEE"/>
    <w:rsid w:val="009820D2"/>
    <w:rsid w:val="00984EBD"/>
    <w:rsid w:val="00993F15"/>
    <w:rsid w:val="009C12FB"/>
    <w:rsid w:val="00A033A2"/>
    <w:rsid w:val="00A35715"/>
    <w:rsid w:val="00A3673B"/>
    <w:rsid w:val="00A528B8"/>
    <w:rsid w:val="00A6027D"/>
    <w:rsid w:val="00A61195"/>
    <w:rsid w:val="00A71616"/>
    <w:rsid w:val="00A76860"/>
    <w:rsid w:val="00A847D9"/>
    <w:rsid w:val="00A87A83"/>
    <w:rsid w:val="00A92B7D"/>
    <w:rsid w:val="00AA1128"/>
    <w:rsid w:val="00AB2A5A"/>
    <w:rsid w:val="00AC110F"/>
    <w:rsid w:val="00AC796A"/>
    <w:rsid w:val="00AF331E"/>
    <w:rsid w:val="00B00A99"/>
    <w:rsid w:val="00B17461"/>
    <w:rsid w:val="00B2330F"/>
    <w:rsid w:val="00B37186"/>
    <w:rsid w:val="00B441D3"/>
    <w:rsid w:val="00B47DF8"/>
    <w:rsid w:val="00B60581"/>
    <w:rsid w:val="00B77EF2"/>
    <w:rsid w:val="00B8032B"/>
    <w:rsid w:val="00B86D7C"/>
    <w:rsid w:val="00BA5767"/>
    <w:rsid w:val="00BE46C6"/>
    <w:rsid w:val="00C06F7E"/>
    <w:rsid w:val="00C173B5"/>
    <w:rsid w:val="00C23D35"/>
    <w:rsid w:val="00C258C1"/>
    <w:rsid w:val="00C26BEE"/>
    <w:rsid w:val="00C47731"/>
    <w:rsid w:val="00C658B3"/>
    <w:rsid w:val="00C95E40"/>
    <w:rsid w:val="00CA3469"/>
    <w:rsid w:val="00CD3A16"/>
    <w:rsid w:val="00D122FC"/>
    <w:rsid w:val="00D25B70"/>
    <w:rsid w:val="00D61D8C"/>
    <w:rsid w:val="00D741D1"/>
    <w:rsid w:val="00D92823"/>
    <w:rsid w:val="00DB4FD6"/>
    <w:rsid w:val="00DB5035"/>
    <w:rsid w:val="00DB7780"/>
    <w:rsid w:val="00DC7098"/>
    <w:rsid w:val="00DD1D71"/>
    <w:rsid w:val="00DD3BEE"/>
    <w:rsid w:val="00DE3134"/>
    <w:rsid w:val="00DE6670"/>
    <w:rsid w:val="00DF4A8D"/>
    <w:rsid w:val="00DF6C33"/>
    <w:rsid w:val="00E1345C"/>
    <w:rsid w:val="00E40E9A"/>
    <w:rsid w:val="00E51BFB"/>
    <w:rsid w:val="00E55931"/>
    <w:rsid w:val="00E563E7"/>
    <w:rsid w:val="00E8136D"/>
    <w:rsid w:val="00E9746A"/>
    <w:rsid w:val="00EB5427"/>
    <w:rsid w:val="00EC1737"/>
    <w:rsid w:val="00EF22F0"/>
    <w:rsid w:val="00EF6789"/>
    <w:rsid w:val="00EF6FD2"/>
    <w:rsid w:val="00F10BCB"/>
    <w:rsid w:val="00F145B8"/>
    <w:rsid w:val="00F20B72"/>
    <w:rsid w:val="00F25FF5"/>
    <w:rsid w:val="00F30687"/>
    <w:rsid w:val="00F30C39"/>
    <w:rsid w:val="00F3616C"/>
    <w:rsid w:val="00F41F5E"/>
    <w:rsid w:val="00F82933"/>
    <w:rsid w:val="00F85439"/>
    <w:rsid w:val="00F93FAB"/>
    <w:rsid w:val="00FA3760"/>
    <w:rsid w:val="00FB13EB"/>
    <w:rsid w:val="00FB1838"/>
    <w:rsid w:val="00FD0C0A"/>
    <w:rsid w:val="00FE374D"/>
    <w:rsid w:val="00FE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1"/>
    <o:shapelayout v:ext="edit">
      <o:idmap v:ext="edit" data="2"/>
    </o:shapelayout>
  </w:shapeDefaults>
  <w:decimalSymbol w:val="."/>
  <w:listSeparator w:val=","/>
  <w14:docId w14:val="279DAF44"/>
  <w15:docId w15:val="{92A38C84-375B-423F-82E9-B2DD9E6FE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0C"/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1FD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1F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9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32B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1FD5"/>
    <w:rPr>
      <w:rFonts w:ascii="Arial" w:eastAsiaTheme="majorEastAsia" w:hAnsi="Arial" w:cstheme="majorBidi"/>
      <w:b/>
      <w:color w:val="000000" w:themeColor="text1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91FD5"/>
    <w:rPr>
      <w:rFonts w:ascii="Arial" w:eastAsiaTheme="majorEastAsia" w:hAnsi="Arial" w:cstheme="majorBidi"/>
      <w:b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660A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F2008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20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200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F200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933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933"/>
    <w:rPr>
      <w:rFonts w:ascii="Arial" w:hAnsi="Arial"/>
      <w:sz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E3996"/>
    <w:rPr>
      <w:rFonts w:ascii="Arial" w:eastAsiaTheme="majorEastAsia" w:hAnsi="Arial" w:cstheme="majorBidi"/>
      <w:b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DE6670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159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590"/>
    <w:rPr>
      <w:rFonts w:ascii="Lucida Grande" w:hAnsi="Lucida Grande" w:cs="Lucida Grande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semiHidden/>
    <w:rsid w:val="001129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8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0BECD625ACB4C66AECB31E714C35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26506-D26D-43EA-A3C5-609EA561C399}"/>
      </w:docPartPr>
      <w:docPartBody>
        <w:p w:rsidR="00F3696C" w:rsidRDefault="00A838B4" w:rsidP="00A838B4">
          <w:pPr>
            <w:pStyle w:val="A0BECD625ACB4C66AECB31E714C352813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99B794F072634504AE210EA6653E7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891A06-1A15-4C77-B41A-BAD630FDF37C}"/>
      </w:docPartPr>
      <w:docPartBody>
        <w:p w:rsidR="00F3696C" w:rsidRDefault="00A838B4" w:rsidP="00A838B4">
          <w:pPr>
            <w:pStyle w:val="99B794F072634504AE210EA6653E794A3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CA1FC30902DB40A0AD0C428D8E52A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06675-7398-430F-BF72-FB95CA5ABA4F}"/>
      </w:docPartPr>
      <w:docPartBody>
        <w:p w:rsidR="00F3696C" w:rsidRDefault="00A838B4" w:rsidP="00A838B4">
          <w:pPr>
            <w:pStyle w:val="CA1FC30902DB40A0AD0C428D8E52A2F13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58389D3992EB4597B51B4ACF64F66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238DB-5BED-4A15-9800-CDDA746B4992}"/>
      </w:docPartPr>
      <w:docPartBody>
        <w:p w:rsidR="00F3696C" w:rsidRDefault="00A838B4" w:rsidP="00A838B4">
          <w:pPr>
            <w:pStyle w:val="58389D3992EB4597B51B4ACF64F665AD3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73622FF36A844256B5DA82F216B39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B45C-3B7E-4817-8176-35CD63732DC2}"/>
      </w:docPartPr>
      <w:docPartBody>
        <w:p w:rsidR="00F3696C" w:rsidRDefault="00A838B4" w:rsidP="00A838B4">
          <w:pPr>
            <w:pStyle w:val="73622FF36A844256B5DA82F216B3980A3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3D020B87EFCA424F9E4C0F1BE01ED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50699-B839-4E6B-9E50-060B5BA4600C}"/>
      </w:docPartPr>
      <w:docPartBody>
        <w:p w:rsidR="00F3696C" w:rsidRDefault="00A838B4" w:rsidP="00A838B4">
          <w:pPr>
            <w:pStyle w:val="3D020B87EFCA424F9E4C0F1BE01ED5A0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3AEE49D7AA0F418B8834212C14158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5D263-9192-49E7-9D58-C8D3372DFFC8}"/>
      </w:docPartPr>
      <w:docPartBody>
        <w:p w:rsidR="00F3696C" w:rsidRDefault="00A838B4" w:rsidP="00A838B4">
          <w:pPr>
            <w:pStyle w:val="3AEE49D7AA0F418B8834212C141586C4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62AF6DBCC00E470C890A55567712E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F3B34-B34F-4460-B21C-1C11BBCBA3B5}"/>
      </w:docPartPr>
      <w:docPartBody>
        <w:p w:rsidR="00F3696C" w:rsidRDefault="00A838B4" w:rsidP="00A838B4">
          <w:pPr>
            <w:pStyle w:val="62AF6DBCC00E470C890A55567712E7D1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4C4D525C8DDA4A09B6D70BA729A91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9DDC0-0796-4550-BB29-086192003A57}"/>
      </w:docPartPr>
      <w:docPartBody>
        <w:p w:rsidR="00F3696C" w:rsidRDefault="00A838B4" w:rsidP="00A838B4">
          <w:pPr>
            <w:pStyle w:val="4C4D525C8DDA4A09B6D70BA729A91FAB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32E58FBDD826475696658947DBE6B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E0830-DA2D-4AE7-8C31-1CC022669891}"/>
      </w:docPartPr>
      <w:docPartBody>
        <w:p w:rsidR="00F3696C" w:rsidRDefault="00A838B4" w:rsidP="00A838B4">
          <w:pPr>
            <w:pStyle w:val="32E58FBDD826475696658947DBE6B5ED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B4A5CD84826F4B72BC383BC7AC76C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E783C-038E-4DCF-9D26-95E9D5F6C52D}"/>
      </w:docPartPr>
      <w:docPartBody>
        <w:p w:rsidR="00F3696C" w:rsidRDefault="00A838B4" w:rsidP="00A838B4">
          <w:pPr>
            <w:pStyle w:val="B4A5CD84826F4B72BC383BC7AC76C2F7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DCAD44561D264A16A7366EE7A096E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B3CD3-4B6B-4809-9ABC-13F86D28759C}"/>
      </w:docPartPr>
      <w:docPartBody>
        <w:p w:rsidR="00F3696C" w:rsidRDefault="00A838B4" w:rsidP="00A838B4">
          <w:pPr>
            <w:pStyle w:val="DCAD44561D264A16A7366EE7A096EBC3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D052DDC844A34CCDB51AFBA340A8E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E0D87-F4F0-4163-9E70-E9F1D89A71C2}"/>
      </w:docPartPr>
      <w:docPartBody>
        <w:p w:rsidR="00F3696C" w:rsidRDefault="00A838B4" w:rsidP="00A838B4">
          <w:pPr>
            <w:pStyle w:val="D052DDC844A34CCDB51AFBA340A8E350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58056B8243E645948F3E7171ABFAA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D362B-DDFB-43DB-98C4-D052628F949D}"/>
      </w:docPartPr>
      <w:docPartBody>
        <w:p w:rsidR="00F3696C" w:rsidRDefault="00A838B4" w:rsidP="00A838B4">
          <w:pPr>
            <w:pStyle w:val="58056B8243E645948F3E7171ABFAA4B1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3182A771C3ED4C4BBE038B09C3ADA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17D0E-88BC-4078-BE73-E4C5AC19C94E}"/>
      </w:docPartPr>
      <w:docPartBody>
        <w:p w:rsidR="00F3696C" w:rsidRDefault="00A838B4" w:rsidP="00A838B4">
          <w:pPr>
            <w:pStyle w:val="3182A771C3ED4C4BBE038B09C3ADABCC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6308F54E064C434CA365A7A4E1B8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100C-1487-45B3-AF27-5B9D28C29C2D}"/>
      </w:docPartPr>
      <w:docPartBody>
        <w:p w:rsidR="00F3696C" w:rsidRDefault="00A838B4" w:rsidP="00A838B4">
          <w:pPr>
            <w:pStyle w:val="6308F54E064C434CA365A7A4E1B85401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3C543155F2774215ACDC7AE7E30BE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9D552-6260-4FD8-AA3B-1ADCB18042A6}"/>
      </w:docPartPr>
      <w:docPartBody>
        <w:p w:rsidR="00F3696C" w:rsidRDefault="00A838B4" w:rsidP="00A838B4">
          <w:pPr>
            <w:pStyle w:val="3C543155F2774215ACDC7AE7E30BE4E1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11EBF951E74943F590DBDF32D6A31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CBDB0-C9B9-4BE9-B16A-07C8BA49C955}"/>
      </w:docPartPr>
      <w:docPartBody>
        <w:p w:rsidR="00F3696C" w:rsidRDefault="00A838B4" w:rsidP="00A838B4">
          <w:pPr>
            <w:pStyle w:val="11EBF951E74943F590DBDF32D6A3102D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4971916C9BC147FFA0E653E27C91E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BFC64-E8C1-4858-8971-6B8F6703A56C}"/>
      </w:docPartPr>
      <w:docPartBody>
        <w:p w:rsidR="00F3696C" w:rsidRDefault="00A838B4" w:rsidP="00A838B4">
          <w:pPr>
            <w:pStyle w:val="4971916C9BC147FFA0E653E27C91E5B2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DB6B5072EF1047A4ABC34E706C771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07420-61F9-4E47-92D4-3DB183C3EBF0}"/>
      </w:docPartPr>
      <w:docPartBody>
        <w:p w:rsidR="00F3696C" w:rsidRDefault="00A838B4" w:rsidP="00A838B4">
          <w:pPr>
            <w:pStyle w:val="DB6B5072EF1047A4ABC34E706C7718FC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2748DF5BB65840459BEFF1C2350F4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AC9689-C92C-478F-8DC1-D048E4D590C6}"/>
      </w:docPartPr>
      <w:docPartBody>
        <w:p w:rsidR="00F3696C" w:rsidRDefault="00A838B4" w:rsidP="00A838B4">
          <w:pPr>
            <w:pStyle w:val="2748DF5BB65840459BEFF1C2350F46D8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Module</w:t>
          </w:r>
        </w:p>
      </w:docPartBody>
    </w:docPart>
    <w:docPart>
      <w:docPartPr>
        <w:name w:val="8186319AA3AA4806979AB85AE9C0D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B18356-9E7E-4C3E-9043-EB7C434FEB5B}"/>
      </w:docPartPr>
      <w:docPartBody>
        <w:p w:rsidR="00F3696C" w:rsidRDefault="00A838B4" w:rsidP="00A838B4">
          <w:pPr>
            <w:pStyle w:val="8186319AA3AA4806979AB85AE9C0DB1F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Coursework Percentage</w:t>
          </w:r>
        </w:p>
      </w:docPartBody>
    </w:docPart>
    <w:docPart>
      <w:docPartPr>
        <w:name w:val="F6284BA5EA39442196CCCBE77F2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215E8-4155-4AAF-A5D3-075A31E5BCF4}"/>
      </w:docPartPr>
      <w:docPartBody>
        <w:p w:rsidR="00F3696C" w:rsidRDefault="00A838B4" w:rsidP="00A838B4">
          <w:pPr>
            <w:pStyle w:val="F6284BA5EA39442196CCCBE77F21069F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Module</w:t>
          </w:r>
        </w:p>
      </w:docPartBody>
    </w:docPart>
    <w:docPart>
      <w:docPartPr>
        <w:name w:val="207B9EC3E6FB42199EA1539F6C955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8BD2F-60AB-4962-91CB-A2A3A498C0E2}"/>
      </w:docPartPr>
      <w:docPartBody>
        <w:p w:rsidR="00F3696C" w:rsidRDefault="00A838B4" w:rsidP="00A838B4">
          <w:pPr>
            <w:pStyle w:val="207B9EC3E6FB42199EA1539F6C955218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Coursework Percentage</w:t>
          </w:r>
        </w:p>
      </w:docPartBody>
    </w:docPart>
    <w:docPart>
      <w:docPartPr>
        <w:name w:val="6961AEFD216A4EF2B99965446EE89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2F60F-1940-422E-8EB0-5BDFB45BDE38}"/>
      </w:docPartPr>
      <w:docPartBody>
        <w:p w:rsidR="0008753F" w:rsidRDefault="001D0DCE" w:rsidP="001D0DCE">
          <w:pPr>
            <w:pStyle w:val="6961AEFD216A4EF2B99965446EE892E4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A89B4CD8B04EC6BD4943DA62565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E824E-6C93-4B71-8431-EE436F06BEDF}"/>
      </w:docPartPr>
      <w:docPartBody>
        <w:p w:rsidR="0008753F" w:rsidRDefault="001D0DCE" w:rsidP="001D0DCE">
          <w:pPr>
            <w:pStyle w:val="15A89B4CD8B04EC6BD4943DA6256558E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FCDA24B1E3DD4B9DA968B19200271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42199-B12B-4843-A6FB-EA1FAF390094}"/>
      </w:docPartPr>
      <w:docPartBody>
        <w:p w:rsidR="00877EC7" w:rsidRDefault="006935FB" w:rsidP="006935FB">
          <w:pPr>
            <w:pStyle w:val="FCDA24B1E3DD4B9DA968B19200271262"/>
          </w:pPr>
          <w:r>
            <w:rPr>
              <w:rStyle w:val="PlaceholderText"/>
            </w:rPr>
            <w:t>Keep Unlisted YouTube URL of your Project Here</w:t>
          </w:r>
        </w:p>
      </w:docPartBody>
    </w:docPart>
    <w:docPart>
      <w:docPartPr>
        <w:name w:val="8C71E0BB6CCF416089420B3E258E0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1C675-DE68-48CD-A5D1-E0FDEB58B1AD}"/>
      </w:docPartPr>
      <w:docPartBody>
        <w:p w:rsidR="00877EC7" w:rsidRDefault="006935FB" w:rsidP="006935FB">
          <w:pPr>
            <w:pStyle w:val="8C71E0BB6CCF416089420B3E258E0800"/>
          </w:pPr>
          <w:r>
            <w:rPr>
              <w:rStyle w:val="PlaceholderText"/>
            </w:rPr>
            <w:t>Keep Google Drive URL of your Project Here with Anyone in Organization can View Option Enabled</w:t>
          </w:r>
        </w:p>
      </w:docPartBody>
    </w:docPart>
    <w:docPart>
      <w:docPartPr>
        <w:name w:val="FF1759A90EBA45A0A0E69E195301B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E3F25A-A1F5-416A-B56F-06F27A5F7DE0}"/>
      </w:docPartPr>
      <w:docPartBody>
        <w:p w:rsidR="00877EC7" w:rsidRDefault="006935FB" w:rsidP="006935FB">
          <w:pPr>
            <w:pStyle w:val="FF1759A90EBA45A0A0E69E195301B6D7"/>
          </w:pPr>
          <w:r>
            <w:rPr>
              <w:rStyle w:val="PlaceholderText"/>
            </w:rPr>
            <w:t>Keep Unlisted YouTube URL of your Project Here</w:t>
          </w:r>
        </w:p>
      </w:docPartBody>
    </w:docPart>
    <w:docPart>
      <w:docPartPr>
        <w:name w:val="59055CA134CB41A0B0D45F67AD925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95BC2-11DA-42FA-BB2E-856EE54FED9D}"/>
      </w:docPartPr>
      <w:docPartBody>
        <w:p w:rsidR="00877EC7" w:rsidRDefault="006935FB" w:rsidP="006935FB">
          <w:pPr>
            <w:pStyle w:val="59055CA134CB41A0B0D45F67AD925C18"/>
          </w:pPr>
          <w:r>
            <w:rPr>
              <w:rStyle w:val="PlaceholderText"/>
            </w:rPr>
            <w:t>Keep Google Drive URL of your Project Here with Anyone in Organization can View Option Enabl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8B4"/>
    <w:rsid w:val="0008753F"/>
    <w:rsid w:val="001D0DCE"/>
    <w:rsid w:val="002B564F"/>
    <w:rsid w:val="006935FB"/>
    <w:rsid w:val="00810C90"/>
    <w:rsid w:val="00877EC7"/>
    <w:rsid w:val="00A45BD5"/>
    <w:rsid w:val="00A63B2F"/>
    <w:rsid w:val="00A838B4"/>
    <w:rsid w:val="00EE362F"/>
    <w:rsid w:val="00F3696C"/>
    <w:rsid w:val="00F94AC0"/>
    <w:rsid w:val="00FA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35FB"/>
    <w:rPr>
      <w:color w:val="808080"/>
    </w:rPr>
  </w:style>
  <w:style w:type="paragraph" w:customStyle="1" w:styleId="2748DF5BB65840459BEFF1C2350F46D8">
    <w:name w:val="2748DF5BB65840459BEFF1C2350F46D8"/>
    <w:rsid w:val="00A838B4"/>
    <w:rPr>
      <w:rFonts w:ascii="Arial" w:eastAsiaTheme="minorHAnsi" w:hAnsi="Arial"/>
      <w:sz w:val="24"/>
      <w:lang w:eastAsia="en-US"/>
    </w:rPr>
  </w:style>
  <w:style w:type="paragraph" w:customStyle="1" w:styleId="8186319AA3AA4806979AB85AE9C0DB1F">
    <w:name w:val="8186319AA3AA4806979AB85AE9C0DB1F"/>
    <w:rsid w:val="00A838B4"/>
    <w:rPr>
      <w:rFonts w:ascii="Arial" w:eastAsiaTheme="minorHAnsi" w:hAnsi="Arial"/>
      <w:sz w:val="24"/>
      <w:lang w:eastAsia="en-US"/>
    </w:rPr>
  </w:style>
  <w:style w:type="paragraph" w:customStyle="1" w:styleId="A0BECD625ACB4C66AECB31E714C352813">
    <w:name w:val="A0BECD625ACB4C66AECB31E714C352813"/>
    <w:rsid w:val="00A838B4"/>
    <w:rPr>
      <w:rFonts w:ascii="Arial" w:eastAsiaTheme="minorHAnsi" w:hAnsi="Arial"/>
      <w:sz w:val="24"/>
      <w:lang w:eastAsia="en-US"/>
    </w:rPr>
  </w:style>
  <w:style w:type="paragraph" w:customStyle="1" w:styleId="99B794F072634504AE210EA6653E794A3">
    <w:name w:val="99B794F072634504AE210EA6653E794A3"/>
    <w:rsid w:val="00A838B4"/>
    <w:rPr>
      <w:rFonts w:ascii="Arial" w:eastAsiaTheme="minorHAnsi" w:hAnsi="Arial"/>
      <w:sz w:val="24"/>
      <w:lang w:eastAsia="en-US"/>
    </w:rPr>
  </w:style>
  <w:style w:type="paragraph" w:customStyle="1" w:styleId="CA1FC30902DB40A0AD0C428D8E52A2F13">
    <w:name w:val="CA1FC30902DB40A0AD0C428D8E52A2F13"/>
    <w:rsid w:val="00A838B4"/>
    <w:rPr>
      <w:rFonts w:ascii="Arial" w:eastAsiaTheme="minorHAnsi" w:hAnsi="Arial"/>
      <w:sz w:val="24"/>
      <w:lang w:eastAsia="en-US"/>
    </w:rPr>
  </w:style>
  <w:style w:type="paragraph" w:customStyle="1" w:styleId="58389D3992EB4597B51B4ACF64F665AD3">
    <w:name w:val="58389D3992EB4597B51B4ACF64F665AD3"/>
    <w:rsid w:val="00A838B4"/>
    <w:rPr>
      <w:rFonts w:ascii="Arial" w:eastAsiaTheme="minorHAnsi" w:hAnsi="Arial"/>
      <w:sz w:val="24"/>
      <w:lang w:eastAsia="en-US"/>
    </w:rPr>
  </w:style>
  <w:style w:type="paragraph" w:customStyle="1" w:styleId="73622FF36A844256B5DA82F216B3980A3">
    <w:name w:val="73622FF36A844256B5DA82F216B3980A3"/>
    <w:rsid w:val="00A838B4"/>
    <w:rPr>
      <w:rFonts w:ascii="Arial" w:eastAsiaTheme="minorHAnsi" w:hAnsi="Arial"/>
      <w:sz w:val="24"/>
      <w:lang w:eastAsia="en-US"/>
    </w:rPr>
  </w:style>
  <w:style w:type="paragraph" w:customStyle="1" w:styleId="3D020B87EFCA424F9E4C0F1BE01ED5A02">
    <w:name w:val="3D020B87EFCA424F9E4C0F1BE01ED5A02"/>
    <w:rsid w:val="00A838B4"/>
    <w:rPr>
      <w:rFonts w:ascii="Arial" w:eastAsiaTheme="minorHAnsi" w:hAnsi="Arial"/>
      <w:sz w:val="24"/>
      <w:lang w:eastAsia="en-US"/>
    </w:rPr>
  </w:style>
  <w:style w:type="paragraph" w:customStyle="1" w:styleId="B4A5CD84826F4B72BC383BC7AC76C2F72">
    <w:name w:val="B4A5CD84826F4B72BC383BC7AC76C2F72"/>
    <w:rsid w:val="00A838B4"/>
    <w:rPr>
      <w:rFonts w:ascii="Arial" w:eastAsiaTheme="minorHAnsi" w:hAnsi="Arial"/>
      <w:sz w:val="24"/>
      <w:lang w:eastAsia="en-US"/>
    </w:rPr>
  </w:style>
  <w:style w:type="paragraph" w:customStyle="1" w:styleId="6308F54E064C434CA365A7A4E1B854012">
    <w:name w:val="6308F54E064C434CA365A7A4E1B854012"/>
    <w:rsid w:val="00A838B4"/>
    <w:rPr>
      <w:rFonts w:ascii="Arial" w:eastAsiaTheme="minorHAnsi" w:hAnsi="Arial"/>
      <w:sz w:val="24"/>
      <w:lang w:eastAsia="en-US"/>
    </w:rPr>
  </w:style>
  <w:style w:type="paragraph" w:customStyle="1" w:styleId="3AEE49D7AA0F418B8834212C141586C42">
    <w:name w:val="3AEE49D7AA0F418B8834212C141586C42"/>
    <w:rsid w:val="00A838B4"/>
    <w:rPr>
      <w:rFonts w:ascii="Arial" w:eastAsiaTheme="minorHAnsi" w:hAnsi="Arial"/>
      <w:sz w:val="24"/>
      <w:lang w:eastAsia="en-US"/>
    </w:rPr>
  </w:style>
  <w:style w:type="paragraph" w:customStyle="1" w:styleId="DCAD44561D264A16A7366EE7A096EBC32">
    <w:name w:val="DCAD44561D264A16A7366EE7A096EBC32"/>
    <w:rsid w:val="00A838B4"/>
    <w:rPr>
      <w:rFonts w:ascii="Arial" w:eastAsiaTheme="minorHAnsi" w:hAnsi="Arial"/>
      <w:sz w:val="24"/>
      <w:lang w:eastAsia="en-US"/>
    </w:rPr>
  </w:style>
  <w:style w:type="paragraph" w:customStyle="1" w:styleId="3C543155F2774215ACDC7AE7E30BE4E12">
    <w:name w:val="3C543155F2774215ACDC7AE7E30BE4E12"/>
    <w:rsid w:val="00A838B4"/>
    <w:rPr>
      <w:rFonts w:ascii="Arial" w:eastAsiaTheme="minorHAnsi" w:hAnsi="Arial"/>
      <w:sz w:val="24"/>
      <w:lang w:eastAsia="en-US"/>
    </w:rPr>
  </w:style>
  <w:style w:type="paragraph" w:customStyle="1" w:styleId="62AF6DBCC00E470C890A55567712E7D12">
    <w:name w:val="62AF6DBCC00E470C890A55567712E7D12"/>
    <w:rsid w:val="00A838B4"/>
    <w:rPr>
      <w:rFonts w:ascii="Arial" w:eastAsiaTheme="minorHAnsi" w:hAnsi="Arial"/>
      <w:sz w:val="24"/>
      <w:lang w:eastAsia="en-US"/>
    </w:rPr>
  </w:style>
  <w:style w:type="paragraph" w:customStyle="1" w:styleId="D052DDC844A34CCDB51AFBA340A8E3502">
    <w:name w:val="D052DDC844A34CCDB51AFBA340A8E3502"/>
    <w:rsid w:val="00A838B4"/>
    <w:rPr>
      <w:rFonts w:ascii="Arial" w:eastAsiaTheme="minorHAnsi" w:hAnsi="Arial"/>
      <w:sz w:val="24"/>
      <w:lang w:eastAsia="en-US"/>
    </w:rPr>
  </w:style>
  <w:style w:type="paragraph" w:customStyle="1" w:styleId="11EBF951E74943F590DBDF32D6A3102D2">
    <w:name w:val="11EBF951E74943F590DBDF32D6A3102D2"/>
    <w:rsid w:val="00A838B4"/>
    <w:rPr>
      <w:rFonts w:ascii="Arial" w:eastAsiaTheme="minorHAnsi" w:hAnsi="Arial"/>
      <w:sz w:val="24"/>
      <w:lang w:eastAsia="en-US"/>
    </w:rPr>
  </w:style>
  <w:style w:type="paragraph" w:customStyle="1" w:styleId="4C4D525C8DDA4A09B6D70BA729A91FAB2">
    <w:name w:val="4C4D525C8DDA4A09B6D70BA729A91FAB2"/>
    <w:rsid w:val="00A838B4"/>
    <w:rPr>
      <w:rFonts w:ascii="Arial" w:eastAsiaTheme="minorHAnsi" w:hAnsi="Arial"/>
      <w:sz w:val="24"/>
      <w:lang w:eastAsia="en-US"/>
    </w:rPr>
  </w:style>
  <w:style w:type="paragraph" w:customStyle="1" w:styleId="58056B8243E645948F3E7171ABFAA4B12">
    <w:name w:val="58056B8243E645948F3E7171ABFAA4B12"/>
    <w:rsid w:val="00A838B4"/>
    <w:rPr>
      <w:rFonts w:ascii="Arial" w:eastAsiaTheme="minorHAnsi" w:hAnsi="Arial"/>
      <w:sz w:val="24"/>
      <w:lang w:eastAsia="en-US"/>
    </w:rPr>
  </w:style>
  <w:style w:type="paragraph" w:customStyle="1" w:styleId="4971916C9BC147FFA0E653E27C91E5B22">
    <w:name w:val="4971916C9BC147FFA0E653E27C91E5B22"/>
    <w:rsid w:val="00A838B4"/>
    <w:rPr>
      <w:rFonts w:ascii="Arial" w:eastAsiaTheme="minorHAnsi" w:hAnsi="Arial"/>
      <w:sz w:val="24"/>
      <w:lang w:eastAsia="en-US"/>
    </w:rPr>
  </w:style>
  <w:style w:type="paragraph" w:customStyle="1" w:styleId="32E58FBDD826475696658947DBE6B5ED2">
    <w:name w:val="32E58FBDD826475696658947DBE6B5ED2"/>
    <w:rsid w:val="00A838B4"/>
    <w:rPr>
      <w:rFonts w:ascii="Arial" w:eastAsiaTheme="minorHAnsi" w:hAnsi="Arial"/>
      <w:sz w:val="24"/>
      <w:lang w:eastAsia="en-US"/>
    </w:rPr>
  </w:style>
  <w:style w:type="paragraph" w:customStyle="1" w:styleId="3182A771C3ED4C4BBE038B09C3ADABCC2">
    <w:name w:val="3182A771C3ED4C4BBE038B09C3ADABCC2"/>
    <w:rsid w:val="00A838B4"/>
    <w:rPr>
      <w:rFonts w:ascii="Arial" w:eastAsiaTheme="minorHAnsi" w:hAnsi="Arial"/>
      <w:sz w:val="24"/>
      <w:lang w:eastAsia="en-US"/>
    </w:rPr>
  </w:style>
  <w:style w:type="paragraph" w:customStyle="1" w:styleId="DB6B5072EF1047A4ABC34E706C7718FC2">
    <w:name w:val="DB6B5072EF1047A4ABC34E706C7718FC2"/>
    <w:rsid w:val="00A838B4"/>
    <w:rPr>
      <w:rFonts w:ascii="Arial" w:eastAsiaTheme="minorHAnsi" w:hAnsi="Arial"/>
      <w:sz w:val="24"/>
      <w:lang w:eastAsia="en-US"/>
    </w:rPr>
  </w:style>
  <w:style w:type="paragraph" w:customStyle="1" w:styleId="F6284BA5EA39442196CCCBE77F21069F">
    <w:name w:val="F6284BA5EA39442196CCCBE77F21069F"/>
    <w:rsid w:val="00A838B4"/>
  </w:style>
  <w:style w:type="paragraph" w:customStyle="1" w:styleId="207B9EC3E6FB42199EA1539F6C955218">
    <w:name w:val="207B9EC3E6FB42199EA1539F6C955218"/>
    <w:rsid w:val="00A838B4"/>
  </w:style>
  <w:style w:type="paragraph" w:customStyle="1" w:styleId="6961AEFD216A4EF2B99965446EE892E4">
    <w:name w:val="6961AEFD216A4EF2B99965446EE892E4"/>
    <w:rsid w:val="001D0DCE"/>
  </w:style>
  <w:style w:type="paragraph" w:customStyle="1" w:styleId="15A89B4CD8B04EC6BD4943DA6256558E">
    <w:name w:val="15A89B4CD8B04EC6BD4943DA6256558E"/>
    <w:rsid w:val="001D0DCE"/>
  </w:style>
  <w:style w:type="paragraph" w:customStyle="1" w:styleId="FCDA24B1E3DD4B9DA968B19200271262">
    <w:name w:val="FCDA24B1E3DD4B9DA968B19200271262"/>
    <w:rsid w:val="006935FB"/>
    <w:rPr>
      <w:lang w:val="en-US" w:eastAsia="en-US"/>
    </w:rPr>
  </w:style>
  <w:style w:type="paragraph" w:customStyle="1" w:styleId="8C71E0BB6CCF416089420B3E258E0800">
    <w:name w:val="8C71E0BB6CCF416089420B3E258E0800"/>
    <w:rsid w:val="006935FB"/>
    <w:rPr>
      <w:lang w:val="en-US" w:eastAsia="en-US"/>
    </w:rPr>
  </w:style>
  <w:style w:type="paragraph" w:customStyle="1" w:styleId="FF1759A90EBA45A0A0E69E195301B6D7">
    <w:name w:val="FF1759A90EBA45A0A0E69E195301B6D7"/>
    <w:rsid w:val="006935FB"/>
    <w:rPr>
      <w:lang w:val="en-US" w:eastAsia="en-US"/>
    </w:rPr>
  </w:style>
  <w:style w:type="paragraph" w:customStyle="1" w:styleId="59055CA134CB41A0B0D45F67AD925C18">
    <w:name w:val="59055CA134CB41A0B0D45F67AD925C18"/>
    <w:rsid w:val="006935FB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D93A3-ACDF-44B7-AC4A-A4CF87695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4</TotalTime>
  <Pages>3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Database Systems Development</vt:lpstr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base Systems Development</dc:title>
  <dc:subject/>
  <dc:creator>Bishal Dhungana</dc:creator>
  <cp:keywords/>
  <dc:description/>
  <cp:lastModifiedBy>Hrishav Tandukar</cp:lastModifiedBy>
  <cp:revision>82</cp:revision>
  <dcterms:created xsi:type="dcterms:W3CDTF">2018-02-01T09:18:00Z</dcterms:created>
  <dcterms:modified xsi:type="dcterms:W3CDTF">2023-04-30T05:01:00Z</dcterms:modified>
</cp:coreProperties>
</file>